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8BF8C" w14:textId="77777777" w:rsidR="00AB3C7A" w:rsidRDefault="00A73EFB">
      <w:pPr>
        <w:tabs>
          <w:tab w:val="left" w:pos="360"/>
          <w:tab w:val="center" w:pos="4960"/>
        </w:tabs>
        <w:jc w:val="center"/>
        <w:rPr>
          <w:lang w:val="en-GB"/>
        </w:rPr>
      </w:pPr>
      <w:r>
        <w:rPr>
          <w:noProof/>
          <w:lang w:eastAsia="de-DE"/>
        </w:rPr>
        <w:drawing>
          <wp:inline distT="0" distB="0" distL="0" distR="0" wp14:anchorId="0E2B114E" wp14:editId="25438367">
            <wp:extent cx="3623310" cy="2657475"/>
            <wp:effectExtent l="0" t="0" r="0" b="0"/>
            <wp:docPr id="1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5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31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992CA" w14:textId="77777777" w:rsidR="0086363C" w:rsidRDefault="0086363C" w:rsidP="0086363C">
      <w:pPr>
        <w:pStyle w:val="Rahmeninhalt"/>
        <w:spacing w:after="0"/>
        <w:jc w:val="center"/>
        <w:rPr>
          <w:rFonts w:cstheme="minorHAnsi"/>
          <w:b/>
          <w:bCs/>
          <w:color w:val="000000"/>
          <w:sz w:val="72"/>
          <w:szCs w:val="72"/>
          <w:lang w:val="en-GB"/>
        </w:rPr>
      </w:pPr>
      <w:r>
        <w:rPr>
          <w:rFonts w:cstheme="minorHAnsi"/>
          <w:b/>
          <w:bCs/>
          <w:color w:val="000000"/>
          <w:sz w:val="72"/>
          <w:szCs w:val="72"/>
          <w:lang w:val="en-GB"/>
        </w:rPr>
        <w:t>Invitation</w:t>
      </w:r>
    </w:p>
    <w:p w14:paraId="0536552C" w14:textId="77777777" w:rsidR="00AB3C7A" w:rsidRDefault="00AB3C7A">
      <w:pPr>
        <w:jc w:val="center"/>
        <w:rPr>
          <w:lang w:val="en-GB"/>
        </w:rPr>
      </w:pPr>
    </w:p>
    <w:p w14:paraId="6FC3247B" w14:textId="77777777" w:rsidR="00AB3C7A" w:rsidRDefault="00AB3C7A">
      <w:pPr>
        <w:jc w:val="center"/>
        <w:rPr>
          <w:lang w:val="en-GB"/>
        </w:rPr>
      </w:pPr>
    </w:p>
    <w:p w14:paraId="2C5B8330" w14:textId="77777777" w:rsidR="00AB3C7A" w:rsidRDefault="00AB3C7A">
      <w:pPr>
        <w:jc w:val="center"/>
        <w:rPr>
          <w:lang w:val="en-GB"/>
        </w:rPr>
      </w:pPr>
    </w:p>
    <w:p w14:paraId="7D3682D6" w14:textId="20EE291B" w:rsidR="00CC5D85" w:rsidRDefault="00CC5D85">
      <w:pPr>
        <w:spacing w:after="0"/>
        <w:jc w:val="center"/>
        <w:rPr>
          <w:rFonts w:ascii="Arial" w:hAnsi="Arial" w:cs="Arial"/>
          <w:b/>
          <w:bCs/>
          <w:color w:val="000000"/>
          <w:sz w:val="32"/>
          <w:szCs w:val="32"/>
          <w:lang w:val="en-US"/>
        </w:rPr>
      </w:pPr>
      <w:r w:rsidRPr="00CC5D85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53</w:t>
      </w:r>
      <w:r w:rsidRPr="00CC5D85">
        <w:rPr>
          <w:rFonts w:ascii="Arial" w:hAnsi="Arial" w:cs="Arial"/>
          <w:b/>
          <w:bCs/>
          <w:color w:val="000000"/>
          <w:sz w:val="21"/>
          <w:szCs w:val="21"/>
          <w:lang w:val="en-US"/>
        </w:rPr>
        <w:t>rd</w:t>
      </w:r>
      <w:r w:rsidR="00A73EFB" w:rsidRPr="00CC5D85">
        <w:rPr>
          <w:rFonts w:ascii="Arial" w:hAnsi="Arial" w:cs="Arial"/>
          <w:b/>
          <w:bCs/>
          <w:color w:val="000000"/>
          <w:sz w:val="21"/>
          <w:szCs w:val="21"/>
          <w:lang w:val="en-US"/>
        </w:rPr>
        <w:t xml:space="preserve"> </w:t>
      </w:r>
      <w:r w:rsidR="00A73EFB" w:rsidRPr="00CC5D85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International</w:t>
      </w:r>
      <w:r w:rsidRPr="00CC5D85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 xml:space="preserve"> German Master</w:t>
      </w:r>
      <w:r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s</w:t>
      </w:r>
    </w:p>
    <w:p w14:paraId="32C8CCBD" w14:textId="2F463791" w:rsidR="00AB3C7A" w:rsidRPr="00CC5D85" w:rsidRDefault="00CC5D85">
      <w:pPr>
        <w:spacing w:after="0"/>
        <w:jc w:val="center"/>
        <w:rPr>
          <w:rFonts w:ascii="Arial" w:hAnsi="Arial" w:cs="Arial"/>
          <w:b/>
          <w:bCs/>
          <w:color w:val="000000"/>
          <w:sz w:val="32"/>
          <w:szCs w:val="32"/>
          <w:lang w:val="en-US"/>
        </w:rPr>
      </w:pPr>
      <w:r w:rsidRPr="00CC5D85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Championships Diving</w:t>
      </w:r>
    </w:p>
    <w:p w14:paraId="5C632CB3" w14:textId="77777777" w:rsidR="00AB3C7A" w:rsidRPr="00CC5D85" w:rsidRDefault="00AB3C7A">
      <w:pPr>
        <w:spacing w:after="0"/>
        <w:rPr>
          <w:rFonts w:ascii="Arial" w:hAnsi="Arial" w:cs="Arial"/>
          <w:b/>
          <w:bCs/>
          <w:color w:val="000000"/>
          <w:sz w:val="32"/>
          <w:szCs w:val="32"/>
          <w:lang w:val="en-US"/>
        </w:rPr>
      </w:pPr>
    </w:p>
    <w:p w14:paraId="63B6B826" w14:textId="78D97CC5" w:rsidR="00AB3C7A" w:rsidRPr="00C9509E" w:rsidRDefault="00CC5D85">
      <w:pPr>
        <w:spacing w:after="0"/>
        <w:jc w:val="center"/>
        <w:rPr>
          <w:rFonts w:ascii="Arial" w:hAnsi="Arial" w:cs="Arial"/>
          <w:b/>
          <w:bCs/>
          <w:color w:val="000000"/>
          <w:sz w:val="32"/>
          <w:szCs w:val="32"/>
          <w:lang w:val="en-US"/>
        </w:rPr>
      </w:pPr>
      <w:r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25</w:t>
      </w:r>
      <w:r w:rsidR="00A73EFB"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.</w:t>
      </w:r>
      <w:r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 xml:space="preserve"> + 26</w:t>
      </w:r>
      <w:r w:rsidR="00A73EFB"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 xml:space="preserve">. </w:t>
      </w:r>
      <w:r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June</w:t>
      </w:r>
      <w:r w:rsidR="00A73EFB"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 xml:space="preserve"> 202</w:t>
      </w:r>
      <w:r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 xml:space="preserve">2 in </w:t>
      </w:r>
      <w:proofErr w:type="spellStart"/>
      <w:r w:rsidRPr="00C9509E">
        <w:rPr>
          <w:rFonts w:ascii="Arial" w:hAnsi="Arial" w:cs="Arial"/>
          <w:b/>
          <w:bCs/>
          <w:color w:val="000000"/>
          <w:sz w:val="32"/>
          <w:szCs w:val="32"/>
          <w:lang w:val="en-US"/>
        </w:rPr>
        <w:t>Heilbron</w:t>
      </w:r>
      <w:proofErr w:type="spellEnd"/>
    </w:p>
    <w:p w14:paraId="73C383EF" w14:textId="77777777" w:rsidR="00AB3C7A" w:rsidRPr="00C9509E" w:rsidRDefault="00AB3C7A">
      <w:pPr>
        <w:spacing w:after="0"/>
        <w:jc w:val="center"/>
        <w:rPr>
          <w:rFonts w:ascii="Arial" w:hAnsi="Arial" w:cs="Arial"/>
          <w:b/>
          <w:bCs/>
          <w:color w:val="000000"/>
          <w:sz w:val="32"/>
          <w:szCs w:val="32"/>
          <w:lang w:val="en-US"/>
        </w:rPr>
      </w:pPr>
    </w:p>
    <w:p w14:paraId="2EA96AE0" w14:textId="77777777" w:rsidR="00AB3C7A" w:rsidRPr="00C9509E" w:rsidRDefault="00AB3C7A">
      <w:pPr>
        <w:jc w:val="center"/>
        <w:rPr>
          <w:lang w:val="en-US"/>
        </w:rPr>
      </w:pPr>
    </w:p>
    <w:p w14:paraId="3475E160" w14:textId="77777777" w:rsidR="00AB3C7A" w:rsidRPr="00C9509E" w:rsidRDefault="00AB3C7A">
      <w:pPr>
        <w:ind w:left="1134"/>
        <w:jc w:val="center"/>
        <w:rPr>
          <w:lang w:val="en-US"/>
        </w:rPr>
      </w:pPr>
    </w:p>
    <w:p w14:paraId="2953FD16" w14:textId="52A95B4C" w:rsidR="00AB3C7A" w:rsidRPr="0086363C" w:rsidRDefault="00CC5D85" w:rsidP="00CC5D85">
      <w:pPr>
        <w:spacing w:after="0"/>
        <w:ind w:left="1134"/>
        <w:rPr>
          <w:rFonts w:ascii="Arial" w:hAnsi="Arial" w:cs="Arial"/>
          <w:lang w:val="en-US" w:eastAsia="de-DE"/>
        </w:rPr>
      </w:pPr>
      <w:r w:rsidRPr="0086363C">
        <w:rPr>
          <w:rFonts w:ascii="Arial" w:hAnsi="Arial" w:cs="Arial"/>
          <w:lang w:val="en-US" w:eastAsia="de-DE"/>
        </w:rPr>
        <w:t>Host</w:t>
      </w:r>
      <w:r w:rsidR="00A73EFB" w:rsidRPr="0086363C">
        <w:rPr>
          <w:rFonts w:ascii="Arial" w:hAnsi="Arial" w:cs="Arial"/>
          <w:lang w:val="en-US" w:eastAsia="de-DE"/>
        </w:rPr>
        <w:t>:</w:t>
      </w:r>
      <w:r w:rsidR="00A73EFB" w:rsidRPr="0086363C">
        <w:rPr>
          <w:rFonts w:ascii="Arial" w:hAnsi="Arial" w:cs="Arial"/>
          <w:lang w:val="en-US" w:eastAsia="de-DE"/>
        </w:rPr>
        <w:tab/>
      </w:r>
      <w:r w:rsidR="00A73EFB" w:rsidRPr="0086363C">
        <w:rPr>
          <w:rFonts w:ascii="Arial" w:hAnsi="Arial" w:cs="Arial"/>
          <w:lang w:val="en-US" w:eastAsia="de-DE"/>
        </w:rPr>
        <w:tab/>
      </w:r>
      <w:r w:rsidR="0086363C" w:rsidRPr="0086363C">
        <w:rPr>
          <w:rFonts w:ascii="Arial" w:hAnsi="Arial" w:cs="Arial"/>
          <w:lang w:val="en-US" w:eastAsia="de-DE"/>
        </w:rPr>
        <w:tab/>
      </w:r>
      <w:r w:rsidRPr="0086363C">
        <w:rPr>
          <w:rFonts w:ascii="Arial" w:hAnsi="Arial" w:cs="Arial"/>
          <w:lang w:val="en-US" w:eastAsia="de-DE"/>
        </w:rPr>
        <w:t>German Swimming Federation – Master Division</w:t>
      </w:r>
    </w:p>
    <w:p w14:paraId="16210D56" w14:textId="77777777" w:rsidR="00AB3C7A" w:rsidRPr="0086363C" w:rsidRDefault="00AB3C7A">
      <w:pPr>
        <w:spacing w:after="0"/>
        <w:ind w:left="1134"/>
        <w:rPr>
          <w:rFonts w:ascii="Arial" w:hAnsi="Arial" w:cs="Arial"/>
          <w:color w:val="000000"/>
          <w:lang w:val="en-US"/>
        </w:rPr>
      </w:pPr>
    </w:p>
    <w:p w14:paraId="0D0955A4" w14:textId="43D70AC0" w:rsidR="00AB3C7A" w:rsidRPr="00C9509E" w:rsidRDefault="00CC5D85">
      <w:pPr>
        <w:spacing w:after="0"/>
        <w:ind w:left="1134"/>
        <w:rPr>
          <w:rFonts w:ascii="Arial" w:hAnsi="Arial" w:cs="Arial"/>
          <w:color w:val="000000"/>
          <w:lang w:val="en-US"/>
        </w:rPr>
      </w:pPr>
      <w:proofErr w:type="spellStart"/>
      <w:r w:rsidRPr="00C9509E">
        <w:rPr>
          <w:rFonts w:ascii="Arial" w:hAnsi="Arial" w:cs="Arial"/>
          <w:color w:val="000000"/>
          <w:lang w:val="en-US"/>
        </w:rPr>
        <w:t>Organiser</w:t>
      </w:r>
      <w:proofErr w:type="spellEnd"/>
      <w:r w:rsidR="00A73EFB" w:rsidRPr="00C9509E">
        <w:rPr>
          <w:rFonts w:ascii="Arial" w:hAnsi="Arial" w:cs="Arial"/>
          <w:color w:val="000000"/>
          <w:lang w:val="en-US"/>
        </w:rPr>
        <w:t xml:space="preserve">:                 </w:t>
      </w:r>
      <w:r w:rsidR="00A73EFB" w:rsidRPr="00C9509E">
        <w:rPr>
          <w:rFonts w:ascii="Arial" w:hAnsi="Arial" w:cs="Arial"/>
          <w:color w:val="000000"/>
          <w:lang w:val="en-US"/>
        </w:rPr>
        <w:tab/>
        <w:t xml:space="preserve">TPSK 1925 </w:t>
      </w:r>
      <w:proofErr w:type="spellStart"/>
      <w:r w:rsidR="00A73EFB" w:rsidRPr="00C9509E">
        <w:rPr>
          <w:rFonts w:ascii="Arial" w:hAnsi="Arial" w:cs="Arial"/>
          <w:color w:val="000000"/>
          <w:lang w:val="en-US"/>
        </w:rPr>
        <w:t>e.V.</w:t>
      </w:r>
      <w:proofErr w:type="spellEnd"/>
    </w:p>
    <w:p w14:paraId="3A272D4D" w14:textId="77777777" w:rsidR="00AB3C7A" w:rsidRPr="00C9509E" w:rsidRDefault="00AB3C7A">
      <w:pPr>
        <w:spacing w:after="0"/>
        <w:ind w:left="1134"/>
        <w:rPr>
          <w:rFonts w:ascii="Arial" w:hAnsi="Arial" w:cs="Arial"/>
          <w:color w:val="000000"/>
          <w:lang w:val="en-US"/>
        </w:rPr>
      </w:pPr>
    </w:p>
    <w:p w14:paraId="0C01A9B5" w14:textId="763378FA" w:rsidR="00AB3C7A" w:rsidRPr="00C9509E" w:rsidRDefault="00CC5D85">
      <w:pPr>
        <w:spacing w:after="0"/>
        <w:ind w:left="1134"/>
        <w:rPr>
          <w:rFonts w:ascii="Arial" w:hAnsi="Arial" w:cs="Arial"/>
          <w:color w:val="000000"/>
          <w:lang w:val="en-US"/>
        </w:rPr>
      </w:pPr>
      <w:r w:rsidRPr="00C9509E">
        <w:rPr>
          <w:rFonts w:ascii="Arial" w:hAnsi="Arial" w:cs="Arial"/>
          <w:color w:val="000000"/>
          <w:lang w:val="en-US"/>
        </w:rPr>
        <w:t>Competition Manager</w:t>
      </w:r>
      <w:r w:rsidR="00A73EFB" w:rsidRPr="00C9509E">
        <w:rPr>
          <w:rFonts w:ascii="Arial" w:hAnsi="Arial" w:cs="Arial"/>
          <w:color w:val="000000"/>
          <w:lang w:val="en-US"/>
        </w:rPr>
        <w:t xml:space="preserve">   </w:t>
      </w:r>
      <w:r w:rsidR="00A73EFB" w:rsidRPr="00C9509E">
        <w:rPr>
          <w:rFonts w:ascii="Arial" w:hAnsi="Arial" w:cs="Arial"/>
          <w:color w:val="000000"/>
          <w:lang w:val="en-US"/>
        </w:rPr>
        <w:tab/>
        <w:t xml:space="preserve">Jürgen Weuthen    </w:t>
      </w:r>
    </w:p>
    <w:p w14:paraId="36D84A37" w14:textId="77777777" w:rsidR="00AB3C7A" w:rsidRPr="00C9509E" w:rsidRDefault="00AB3C7A">
      <w:pPr>
        <w:spacing w:after="0"/>
        <w:ind w:left="1134"/>
        <w:rPr>
          <w:rFonts w:ascii="Arial" w:hAnsi="Arial" w:cs="Arial"/>
          <w:color w:val="000000"/>
          <w:lang w:val="en-US"/>
        </w:rPr>
      </w:pPr>
    </w:p>
    <w:p w14:paraId="5EC34163" w14:textId="77777777" w:rsidR="00CC5D85" w:rsidRPr="00C9509E" w:rsidRDefault="00CC5D85" w:rsidP="00CC5D85">
      <w:pPr>
        <w:autoSpaceDE w:val="0"/>
        <w:autoSpaceDN w:val="0"/>
        <w:adjustRightInd w:val="0"/>
        <w:spacing w:after="0"/>
        <w:ind w:firstLine="1134"/>
        <w:rPr>
          <w:rFonts w:ascii="Arial" w:hAnsi="Arial" w:cs="Arial"/>
          <w:lang w:val="en-US" w:eastAsia="de-DE"/>
        </w:rPr>
      </w:pPr>
      <w:r w:rsidRPr="00C9509E">
        <w:rPr>
          <w:rFonts w:ascii="Arial" w:hAnsi="Arial" w:cs="Arial"/>
          <w:color w:val="000000"/>
          <w:lang w:val="en-US"/>
        </w:rPr>
        <w:t>Venue</w:t>
      </w:r>
      <w:r w:rsidR="00A73EFB" w:rsidRPr="00C9509E">
        <w:rPr>
          <w:rFonts w:ascii="Arial" w:hAnsi="Arial" w:cs="Arial"/>
          <w:color w:val="000000"/>
          <w:lang w:val="en-US"/>
        </w:rPr>
        <w:t xml:space="preserve">:            </w:t>
      </w:r>
      <w:r w:rsidRPr="00C9509E">
        <w:rPr>
          <w:rFonts w:ascii="Arial" w:hAnsi="Arial" w:cs="Arial"/>
          <w:color w:val="000000"/>
          <w:lang w:val="en-US"/>
        </w:rPr>
        <w:tab/>
      </w:r>
      <w:r w:rsidRPr="00C9509E">
        <w:rPr>
          <w:rFonts w:ascii="Arial" w:hAnsi="Arial" w:cs="Arial"/>
          <w:color w:val="000000"/>
          <w:lang w:val="en-US"/>
        </w:rPr>
        <w:tab/>
      </w:r>
      <w:proofErr w:type="spellStart"/>
      <w:r w:rsidRPr="00C9509E">
        <w:rPr>
          <w:rFonts w:ascii="Arial" w:hAnsi="Arial" w:cs="Arial"/>
          <w:lang w:val="en-US" w:eastAsia="de-DE"/>
        </w:rPr>
        <w:t>Freibad</w:t>
      </w:r>
      <w:proofErr w:type="spellEnd"/>
      <w:r w:rsidRPr="00C9509E">
        <w:rPr>
          <w:rFonts w:ascii="Arial" w:hAnsi="Arial" w:cs="Arial"/>
          <w:lang w:val="en-US" w:eastAsia="de-DE"/>
        </w:rPr>
        <w:t xml:space="preserve"> </w:t>
      </w:r>
      <w:proofErr w:type="spellStart"/>
      <w:r w:rsidRPr="00C9509E">
        <w:rPr>
          <w:rFonts w:ascii="Arial" w:hAnsi="Arial" w:cs="Arial"/>
          <w:lang w:val="en-US" w:eastAsia="de-DE"/>
        </w:rPr>
        <w:t>Neckarhalde</w:t>
      </w:r>
      <w:proofErr w:type="spellEnd"/>
    </w:p>
    <w:p w14:paraId="03B04D08" w14:textId="77777777" w:rsidR="00CC5D85" w:rsidRPr="00C9509E" w:rsidRDefault="00CC5D85" w:rsidP="00CC5D85">
      <w:pPr>
        <w:autoSpaceDE w:val="0"/>
        <w:autoSpaceDN w:val="0"/>
        <w:adjustRightInd w:val="0"/>
        <w:spacing w:after="0"/>
        <w:ind w:firstLine="3544"/>
        <w:rPr>
          <w:rFonts w:ascii="Arial" w:hAnsi="Arial" w:cs="Arial"/>
          <w:lang w:val="en-US" w:eastAsia="de-DE"/>
        </w:rPr>
      </w:pPr>
      <w:r w:rsidRPr="00C9509E">
        <w:rPr>
          <w:rFonts w:ascii="Arial" w:hAnsi="Arial" w:cs="Arial"/>
          <w:lang w:val="en-US" w:eastAsia="de-DE"/>
        </w:rPr>
        <w:t>74074 Heilbronn</w:t>
      </w:r>
    </w:p>
    <w:p w14:paraId="08809D6C" w14:textId="1D87EC1F" w:rsidR="00AB3C7A" w:rsidRPr="00CC5D85" w:rsidRDefault="00CC5D85" w:rsidP="00CC5D85">
      <w:pPr>
        <w:spacing w:after="0"/>
        <w:ind w:firstLine="3544"/>
        <w:rPr>
          <w:rFonts w:ascii="Arial" w:hAnsi="Arial" w:cs="Arial"/>
          <w:color w:val="000000"/>
        </w:rPr>
      </w:pPr>
      <w:r w:rsidRPr="0086363C">
        <w:rPr>
          <w:rFonts w:ascii="Arial" w:hAnsi="Arial" w:cs="Arial"/>
          <w:lang w:eastAsia="de-DE"/>
        </w:rPr>
        <w:t>Neckarhalde 21</w:t>
      </w:r>
    </w:p>
    <w:p w14:paraId="4923DC6D" w14:textId="77777777" w:rsidR="00AB3C7A" w:rsidRDefault="00AB3C7A">
      <w:pPr>
        <w:spacing w:after="0"/>
        <w:ind w:left="1134"/>
        <w:rPr>
          <w:rFonts w:ascii="Arial" w:hAnsi="Arial" w:cs="Arial"/>
          <w:color w:val="000000"/>
        </w:rPr>
      </w:pPr>
    </w:p>
    <w:p w14:paraId="52BB9B14" w14:textId="13744DCE" w:rsidR="00AB3C7A" w:rsidRPr="007B0CF1" w:rsidRDefault="00CC5D85" w:rsidP="00CC5D85">
      <w:pPr>
        <w:spacing w:after="0"/>
        <w:ind w:left="1134"/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</w:pPr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The </w:t>
      </w:r>
      <w:proofErr w:type="spellStart"/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>organiser</w:t>
      </w:r>
      <w:proofErr w:type="spellEnd"/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 reserves the right to make changes to the invitation and the </w:t>
      </w:r>
      <w:proofErr w:type="spellStart"/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>organisation</w:t>
      </w:r>
      <w:proofErr w:type="spellEnd"/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 of the</w:t>
      </w:r>
      <w:r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 </w:t>
      </w:r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competition if </w:t>
      </w:r>
      <w:proofErr w:type="gramStart"/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>necessary</w:t>
      </w:r>
      <w:proofErr w:type="gramEnd"/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 in the event of pandemic-related. If necessary, a hygiene concept</w:t>
      </w:r>
      <w:r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 </w:t>
      </w:r>
      <w:r w:rsidRPr="00CC5D85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>will be drawn up and published in good time before the event. In this case, it is part of this</w:t>
      </w:r>
      <w:r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 xml:space="preserve"> </w:t>
      </w:r>
      <w:r w:rsidRPr="007B0CF1">
        <w:rPr>
          <w:rFonts w:ascii="Arial;Helvetica;sans-serif" w:hAnsi="Arial;Helvetica;sans-serif" w:cs="Arial"/>
          <w:color w:val="222222"/>
          <w:sz w:val="24"/>
          <w:szCs w:val="20"/>
          <w:lang w:val="en-US" w:eastAsia="de-DE"/>
        </w:rPr>
        <w:t>invitation.</w:t>
      </w:r>
    </w:p>
    <w:p w14:paraId="3EED073B" w14:textId="46205FB4" w:rsidR="00CC5D85" w:rsidRDefault="00CC5D85" w:rsidP="00CC5D85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63046836" w14:textId="77777777" w:rsidR="0086363C" w:rsidRPr="007B0CF1" w:rsidRDefault="0086363C" w:rsidP="00CC5D85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02391CDF" w14:textId="6D668DB8" w:rsidR="00AB3C7A" w:rsidRPr="007B0CF1" w:rsidRDefault="00A73EFB">
      <w:pPr>
        <w:spacing w:after="0"/>
        <w:rPr>
          <w:rFonts w:ascii="Arial,Bold" w:hAnsi="Arial,Bold" w:cs="Arial,Bold"/>
          <w:b/>
          <w:bCs/>
          <w:lang w:val="en-US" w:eastAsia="de-DE"/>
        </w:rPr>
      </w:pPr>
      <w:r w:rsidRPr="007B0CF1">
        <w:rPr>
          <w:rFonts w:ascii="Arial,Bold" w:hAnsi="Arial,Bold" w:cs="Arial,Bold"/>
          <w:b/>
          <w:bCs/>
          <w:lang w:val="en-US" w:eastAsia="de-DE"/>
        </w:rPr>
        <w:lastRenderedPageBreak/>
        <w:t xml:space="preserve">I. </w:t>
      </w:r>
      <w:r w:rsidR="007B0CF1" w:rsidRPr="007B0CF1">
        <w:rPr>
          <w:rFonts w:ascii="Arial,Bold" w:hAnsi="Arial,Bold" w:cs="Arial,Bold"/>
          <w:b/>
          <w:bCs/>
          <w:lang w:val="en-US" w:eastAsia="de-DE"/>
        </w:rPr>
        <w:t>Competition facility</w:t>
      </w:r>
    </w:p>
    <w:p w14:paraId="641538E1" w14:textId="77777777" w:rsidR="00AB3C7A" w:rsidRPr="007B0CF1" w:rsidRDefault="00AB3C7A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7DCA4326" w14:textId="63F950A6" w:rsidR="007B0CF1" w:rsidRDefault="007B0CF1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  <w:r w:rsidRPr="007B0CF1">
        <w:rPr>
          <w:rFonts w:ascii="Arial" w:hAnsi="Arial" w:cs="Arial"/>
          <w:sz w:val="20"/>
          <w:szCs w:val="20"/>
          <w:lang w:val="en-US" w:eastAsia="de-DE"/>
        </w:rPr>
        <w:t xml:space="preserve">Measurements: </w:t>
      </w:r>
      <w:r w:rsidR="00D11D6F">
        <w:rPr>
          <w:rFonts w:ascii="Arial" w:hAnsi="Arial" w:cs="Arial"/>
          <w:sz w:val="20"/>
          <w:szCs w:val="20"/>
          <w:lang w:val="en-US" w:eastAsia="de-DE"/>
        </w:rPr>
        <w:tab/>
      </w:r>
      <w:r w:rsidRPr="007B0CF1">
        <w:rPr>
          <w:rFonts w:ascii="Arial" w:hAnsi="Arial" w:cs="Arial"/>
          <w:sz w:val="20"/>
          <w:szCs w:val="20"/>
          <w:lang w:val="en-US" w:eastAsia="de-DE"/>
        </w:rPr>
        <w:t>2</w:t>
      </w:r>
      <w:r>
        <w:rPr>
          <w:rFonts w:ascii="Arial" w:hAnsi="Arial" w:cs="Arial"/>
          <w:sz w:val="20"/>
          <w:szCs w:val="20"/>
          <w:lang w:val="en-US" w:eastAsia="de-DE"/>
        </w:rPr>
        <w:t>5</w:t>
      </w:r>
      <w:r w:rsidRPr="007B0CF1">
        <w:rPr>
          <w:rFonts w:ascii="Arial" w:hAnsi="Arial" w:cs="Arial"/>
          <w:sz w:val="20"/>
          <w:szCs w:val="20"/>
          <w:lang w:val="en-US" w:eastAsia="de-DE"/>
        </w:rPr>
        <w:t xml:space="preserve">m x </w:t>
      </w:r>
      <w:r>
        <w:rPr>
          <w:rFonts w:ascii="Arial" w:hAnsi="Arial" w:cs="Arial"/>
          <w:sz w:val="20"/>
          <w:szCs w:val="20"/>
          <w:lang w:val="en-US" w:eastAsia="de-DE"/>
        </w:rPr>
        <w:t>35</w:t>
      </w:r>
      <w:r w:rsidRPr="007B0CF1">
        <w:rPr>
          <w:rFonts w:ascii="Arial" w:hAnsi="Arial" w:cs="Arial"/>
          <w:sz w:val="20"/>
          <w:szCs w:val="20"/>
          <w:lang w:val="en-US" w:eastAsia="de-DE"/>
        </w:rPr>
        <w:t>m</w:t>
      </w:r>
    </w:p>
    <w:p w14:paraId="01BDA267" w14:textId="540E22BA" w:rsidR="007B0CF1" w:rsidRDefault="007B0CF1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  <w:r>
        <w:rPr>
          <w:rFonts w:ascii="Arial" w:hAnsi="Arial" w:cs="Arial"/>
          <w:sz w:val="20"/>
          <w:szCs w:val="20"/>
          <w:lang w:val="en-US" w:eastAsia="de-DE"/>
        </w:rPr>
        <w:t xml:space="preserve">Water depth: </w:t>
      </w:r>
      <w:r w:rsidR="00D11D6F">
        <w:rPr>
          <w:rFonts w:ascii="Arial" w:hAnsi="Arial" w:cs="Arial"/>
          <w:sz w:val="20"/>
          <w:szCs w:val="20"/>
          <w:lang w:val="en-US" w:eastAsia="de-DE"/>
        </w:rPr>
        <w:tab/>
      </w:r>
      <w:r w:rsidR="00D11D6F"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>5,00m</w:t>
      </w:r>
    </w:p>
    <w:p w14:paraId="6C2A34B7" w14:textId="722C5D41" w:rsidR="00AB3C7A" w:rsidRDefault="007B0CF1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  <w:r>
        <w:rPr>
          <w:rFonts w:ascii="Arial" w:hAnsi="Arial" w:cs="Arial"/>
          <w:sz w:val="20"/>
          <w:szCs w:val="20"/>
          <w:lang w:val="en-US" w:eastAsia="de-DE"/>
        </w:rPr>
        <w:t>D</w:t>
      </w:r>
      <w:r w:rsidRPr="007B0CF1">
        <w:rPr>
          <w:rFonts w:ascii="Arial" w:hAnsi="Arial" w:cs="Arial"/>
          <w:sz w:val="20"/>
          <w:szCs w:val="20"/>
          <w:lang w:val="en-US" w:eastAsia="de-DE"/>
        </w:rPr>
        <w:t>iving facility:</w:t>
      </w:r>
      <w:r w:rsidR="00D11D6F">
        <w:rPr>
          <w:rFonts w:ascii="Arial" w:hAnsi="Arial" w:cs="Arial"/>
          <w:sz w:val="20"/>
          <w:szCs w:val="20"/>
          <w:lang w:val="en-US" w:eastAsia="de-DE"/>
        </w:rPr>
        <w:tab/>
      </w:r>
      <w:r w:rsidR="00D11D6F"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>2</w:t>
      </w:r>
      <w:r w:rsidRPr="007B0CF1">
        <w:rPr>
          <w:rFonts w:ascii="Arial" w:hAnsi="Arial" w:cs="Arial"/>
          <w:sz w:val="20"/>
          <w:szCs w:val="20"/>
          <w:lang w:val="en-US" w:eastAsia="de-DE"/>
        </w:rPr>
        <w:t xml:space="preserve"> x 1m boards, 2 x 3m boards, platform with</w:t>
      </w:r>
      <w:r>
        <w:rPr>
          <w:rFonts w:ascii="Arial" w:hAnsi="Arial" w:cs="Arial"/>
          <w:sz w:val="20"/>
          <w:szCs w:val="20"/>
          <w:lang w:val="en-US" w:eastAsia="de-DE"/>
        </w:rPr>
        <w:t xml:space="preserve"> 3m,</w:t>
      </w:r>
      <w:r w:rsidRPr="007B0CF1">
        <w:rPr>
          <w:rFonts w:ascii="Arial" w:hAnsi="Arial" w:cs="Arial"/>
          <w:sz w:val="20"/>
          <w:szCs w:val="20"/>
          <w:lang w:val="en-US" w:eastAsia="de-DE"/>
        </w:rPr>
        <w:t xml:space="preserve"> 5m, 7½m, 10m </w:t>
      </w:r>
    </w:p>
    <w:p w14:paraId="0DEFDC8F" w14:textId="77777777" w:rsidR="007B0CF1" w:rsidRPr="007B0CF1" w:rsidRDefault="007B0CF1">
      <w:pPr>
        <w:spacing w:after="0"/>
        <w:rPr>
          <w:rFonts w:ascii="Arial,Bold" w:hAnsi="Arial,Bold" w:cs="Arial,Bold"/>
          <w:b/>
          <w:bCs/>
          <w:lang w:val="en-US" w:eastAsia="de-DE"/>
        </w:rPr>
      </w:pPr>
    </w:p>
    <w:p w14:paraId="2A3530B1" w14:textId="3FC75A55" w:rsidR="00AB3C7A" w:rsidRDefault="00A73EFB">
      <w:pPr>
        <w:spacing w:after="0"/>
        <w:rPr>
          <w:rFonts w:ascii="Arial,Bold" w:hAnsi="Arial,Bold" w:cs="Arial,Bold"/>
          <w:b/>
          <w:bCs/>
          <w:lang w:val="en-US" w:eastAsia="de-DE"/>
        </w:rPr>
      </w:pPr>
      <w:r w:rsidRPr="007B0CF1">
        <w:rPr>
          <w:rFonts w:ascii="Arial,Bold" w:hAnsi="Arial,Bold" w:cs="Arial,Bold"/>
          <w:b/>
          <w:bCs/>
          <w:lang w:val="en-US" w:eastAsia="de-DE"/>
        </w:rPr>
        <w:t xml:space="preserve">II. </w:t>
      </w:r>
      <w:r w:rsidR="007B0CF1" w:rsidRPr="007B0CF1">
        <w:rPr>
          <w:rFonts w:ascii="Arial,Bold" w:hAnsi="Arial,Bold" w:cs="Arial,Bold"/>
          <w:b/>
          <w:bCs/>
          <w:lang w:val="en-US" w:eastAsia="de-DE"/>
        </w:rPr>
        <w:t>Competition schedule and training</w:t>
      </w:r>
    </w:p>
    <w:p w14:paraId="5DE151EF" w14:textId="28111C9C" w:rsidR="007B0CF1" w:rsidRDefault="007B0CF1">
      <w:pPr>
        <w:spacing w:after="0"/>
        <w:rPr>
          <w:rFonts w:ascii="Arial,Bold" w:hAnsi="Arial,Bold" w:cs="Arial,Bold"/>
          <w:b/>
          <w:bCs/>
          <w:lang w:val="en-US" w:eastAsia="de-DE"/>
        </w:rPr>
      </w:pPr>
    </w:p>
    <w:p w14:paraId="33835DE5" w14:textId="479E3907" w:rsidR="007B0CF1" w:rsidRPr="007B0CF1" w:rsidRDefault="007B0CF1">
      <w:pPr>
        <w:spacing w:after="0"/>
        <w:rPr>
          <w:rFonts w:ascii="Arial,Bold" w:hAnsi="Arial,Bold" w:cs="Arial,Bold"/>
          <w:lang w:val="en-US" w:eastAsia="de-DE"/>
        </w:rPr>
      </w:pPr>
      <w:r w:rsidRPr="007B0CF1">
        <w:rPr>
          <w:rFonts w:ascii="Arial,Bold" w:hAnsi="Arial,Bold" w:cs="Arial,Bold"/>
          <w:lang w:val="en-US" w:eastAsia="de-DE"/>
        </w:rPr>
        <w:t>Due to the (</w:t>
      </w:r>
      <w:proofErr w:type="gramStart"/>
      <w:r w:rsidRPr="007B0CF1">
        <w:rPr>
          <w:rFonts w:ascii="Arial,Bold" w:hAnsi="Arial,Bold" w:cs="Arial,Bold"/>
          <w:lang w:val="en-US" w:eastAsia="de-DE"/>
        </w:rPr>
        <w:t>at the moment</w:t>
      </w:r>
      <w:proofErr w:type="gramEnd"/>
      <w:r w:rsidRPr="007B0CF1">
        <w:rPr>
          <w:rFonts w:ascii="Arial,Bold" w:hAnsi="Arial,Bold" w:cs="Arial,Bold"/>
          <w:lang w:val="en-US" w:eastAsia="de-DE"/>
        </w:rPr>
        <w:t>) missing confirmation for a warm-up diving session on Friday the 24</w:t>
      </w:r>
      <w:r w:rsidRPr="007B0CF1">
        <w:rPr>
          <w:rFonts w:ascii="Arial,Bold" w:hAnsi="Arial,Bold" w:cs="Arial,Bold"/>
          <w:vertAlign w:val="superscript"/>
          <w:lang w:val="en-US" w:eastAsia="de-DE"/>
        </w:rPr>
        <w:t>th</w:t>
      </w:r>
      <w:r w:rsidRPr="007B0CF1">
        <w:rPr>
          <w:rFonts w:ascii="Arial,Bold" w:hAnsi="Arial,Bold" w:cs="Arial,Bold"/>
          <w:lang w:val="en-US" w:eastAsia="de-DE"/>
        </w:rPr>
        <w:t xml:space="preserve">, more detail will be announced with the registration results. </w:t>
      </w:r>
    </w:p>
    <w:p w14:paraId="5599B278" w14:textId="77777777" w:rsidR="00AB3C7A" w:rsidRPr="007B0CF1" w:rsidRDefault="00AB3C7A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5F3BC0AE" w14:textId="2932187A" w:rsidR="007B0CF1" w:rsidRDefault="007B0CF1" w:rsidP="007B0CF1">
      <w:pPr>
        <w:spacing w:after="0"/>
        <w:rPr>
          <w:rFonts w:ascii="Arial,Bold" w:hAnsi="Arial,Bold" w:cs="Arial,Bold"/>
          <w:b/>
          <w:bCs/>
          <w:sz w:val="24"/>
          <w:szCs w:val="24"/>
          <w:lang w:val="en-US" w:eastAsia="de-DE"/>
        </w:rPr>
      </w:pPr>
      <w:r w:rsidRPr="007B0CF1">
        <w:rPr>
          <w:rFonts w:ascii="Arial,Bold" w:hAnsi="Arial,Bold" w:cs="Arial,Bold"/>
          <w:b/>
          <w:bCs/>
          <w:sz w:val="24"/>
          <w:szCs w:val="24"/>
          <w:lang w:val="en-US" w:eastAsia="de-DE"/>
        </w:rPr>
        <w:t xml:space="preserve">Saturday, </w:t>
      </w:r>
      <w:r w:rsidR="00250C35">
        <w:rPr>
          <w:rFonts w:ascii="Arial,Bold" w:hAnsi="Arial,Bold" w:cs="Arial,Bold"/>
          <w:b/>
          <w:bCs/>
          <w:sz w:val="24"/>
          <w:szCs w:val="24"/>
          <w:lang w:val="en-US" w:eastAsia="de-DE"/>
        </w:rPr>
        <w:t>25</w:t>
      </w:r>
      <w:r w:rsidRPr="007B0CF1">
        <w:rPr>
          <w:rFonts w:ascii="Arial,Bold" w:hAnsi="Arial,Bold" w:cs="Arial,Bold"/>
          <w:b/>
          <w:bCs/>
          <w:sz w:val="24"/>
          <w:szCs w:val="24"/>
          <w:lang w:val="en-US" w:eastAsia="de-DE"/>
        </w:rPr>
        <w:t xml:space="preserve">th </w:t>
      </w:r>
      <w:r w:rsidR="00250C35">
        <w:rPr>
          <w:rFonts w:ascii="Arial,Bold" w:hAnsi="Arial,Bold" w:cs="Arial,Bold"/>
          <w:b/>
          <w:bCs/>
          <w:sz w:val="24"/>
          <w:szCs w:val="24"/>
          <w:lang w:val="en-US" w:eastAsia="de-DE"/>
        </w:rPr>
        <w:t>June</w:t>
      </w:r>
      <w:r w:rsidRPr="007B0CF1">
        <w:rPr>
          <w:rFonts w:ascii="Arial,Bold" w:hAnsi="Arial,Bold" w:cs="Arial,Bold"/>
          <w:b/>
          <w:bCs/>
          <w:sz w:val="24"/>
          <w:szCs w:val="24"/>
          <w:lang w:val="en-US" w:eastAsia="de-DE"/>
        </w:rPr>
        <w:t xml:space="preserve"> 202</w:t>
      </w:r>
      <w:r w:rsidR="00250C35">
        <w:rPr>
          <w:rFonts w:ascii="Arial,Bold" w:hAnsi="Arial,Bold" w:cs="Arial,Bold"/>
          <w:b/>
          <w:bCs/>
          <w:sz w:val="24"/>
          <w:szCs w:val="24"/>
          <w:lang w:val="en-US" w:eastAsia="de-DE"/>
        </w:rPr>
        <w:t>2</w:t>
      </w:r>
      <w:r w:rsidRPr="007B0CF1">
        <w:rPr>
          <w:rFonts w:ascii="Arial,Bold" w:hAnsi="Arial,Bold" w:cs="Arial,Bold"/>
          <w:b/>
          <w:bCs/>
          <w:sz w:val="24"/>
          <w:szCs w:val="24"/>
          <w:lang w:val="en-US" w:eastAsia="de-DE"/>
        </w:rPr>
        <w:t xml:space="preserve"> Warm-up: from 08.00 – competition start: 9.00</w:t>
      </w:r>
    </w:p>
    <w:p w14:paraId="61E96875" w14:textId="0E1678FB" w:rsidR="00DA42BF" w:rsidRDefault="00DA42BF" w:rsidP="007B0CF1">
      <w:pPr>
        <w:spacing w:after="0"/>
        <w:rPr>
          <w:rFonts w:ascii="Arial,Bold" w:hAnsi="Arial,Bold" w:cs="Arial,Bold"/>
          <w:b/>
          <w:bCs/>
          <w:sz w:val="24"/>
          <w:szCs w:val="24"/>
          <w:lang w:val="en-US" w:eastAsia="de-DE"/>
        </w:rPr>
      </w:pPr>
    </w:p>
    <w:p w14:paraId="0F2BFD0B" w14:textId="77777777" w:rsidR="00250C35" w:rsidRPr="007B0CF1" w:rsidRDefault="00250C35" w:rsidP="007B0CF1">
      <w:pPr>
        <w:spacing w:after="0"/>
        <w:rPr>
          <w:rFonts w:ascii="Arial,Bold" w:hAnsi="Arial,Bold" w:cs="Arial,Bold"/>
          <w:b/>
          <w:bCs/>
          <w:sz w:val="24"/>
          <w:szCs w:val="24"/>
          <w:lang w:val="en-US" w:eastAsia="de-DE"/>
        </w:rPr>
      </w:pPr>
    </w:p>
    <w:p w14:paraId="1B5891F8" w14:textId="03C9A3DD" w:rsidR="00AB3C7A" w:rsidRPr="00D11D6F" w:rsidRDefault="007B0CF1" w:rsidP="007B0CF1">
      <w:pPr>
        <w:spacing w:after="0"/>
        <w:rPr>
          <w:rFonts w:ascii="Arial,Bold" w:hAnsi="Arial,Bold" w:cs="Arial,Bold"/>
          <w:b/>
          <w:bCs/>
          <w:sz w:val="20"/>
          <w:szCs w:val="20"/>
          <w:lang w:val="en-US" w:eastAsia="de-DE"/>
        </w:rPr>
      </w:pPr>
      <w:r w:rsidRPr="00D11D6F">
        <w:rPr>
          <w:rFonts w:ascii="Arial,Bold" w:hAnsi="Arial,Bold" w:cs="Arial,Bold"/>
          <w:b/>
          <w:bCs/>
          <w:sz w:val="24"/>
          <w:szCs w:val="24"/>
          <w:lang w:val="en-US" w:eastAsia="de-DE"/>
        </w:rPr>
        <w:t>1st Session</w:t>
      </w:r>
      <w:r w:rsidRPr="00D11D6F">
        <w:rPr>
          <w:rFonts w:ascii="Arial,Bold" w:hAnsi="Arial,Bold" w:cs="Arial,Bold"/>
          <w:b/>
          <w:bCs/>
          <w:sz w:val="20"/>
          <w:szCs w:val="20"/>
          <w:lang w:val="en-US" w:eastAsia="de-DE"/>
        </w:rPr>
        <w:t>:</w:t>
      </w:r>
    </w:p>
    <w:p w14:paraId="6796815C" w14:textId="74897B03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>1 Springboard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80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13ED9AA3" w14:textId="1F58A610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80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3 dives</w:t>
      </w:r>
    </w:p>
    <w:p w14:paraId="1D522E7E" w14:textId="46276625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75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74CE51FD" w14:textId="29F35A38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4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75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2A2C5C49" w14:textId="62947A1B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5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70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16718AEB" w14:textId="22F2D266" w:rsidR="00AB3C7A" w:rsidRPr="0086363C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6 Springboard </w:t>
      </w:r>
      <w:r w:rsidRPr="0086363C">
        <w:rPr>
          <w:rFonts w:ascii="Arial" w:hAnsi="Arial" w:cs="Arial"/>
          <w:sz w:val="20"/>
          <w:szCs w:val="20"/>
          <w:lang w:val="en-US" w:eastAsia="de-DE"/>
        </w:rPr>
        <w:tab/>
        <w:t xml:space="preserve">1m female </w:t>
      </w:r>
      <w:r w:rsidRPr="0086363C">
        <w:rPr>
          <w:rFonts w:ascii="Arial" w:hAnsi="Arial" w:cs="Arial"/>
          <w:sz w:val="20"/>
          <w:szCs w:val="20"/>
          <w:lang w:val="en-US" w:eastAsia="de-DE"/>
        </w:rPr>
        <w:tab/>
        <w:t>AG 70</w:t>
      </w:r>
      <w:r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ab/>
        <w:t>4 dives</w:t>
      </w:r>
    </w:p>
    <w:p w14:paraId="587E5717" w14:textId="77777777" w:rsidR="00D11D6F" w:rsidRPr="0086363C" w:rsidRDefault="00D11D6F" w:rsidP="00D11D6F">
      <w:pPr>
        <w:spacing w:after="0"/>
        <w:ind w:firstLine="284"/>
        <w:rPr>
          <w:rFonts w:ascii="Arial,Bold" w:hAnsi="Arial,Bold" w:cs="Arial,Bold"/>
          <w:b/>
          <w:bCs/>
          <w:sz w:val="20"/>
          <w:szCs w:val="20"/>
          <w:lang w:val="en-US" w:eastAsia="de-DE"/>
        </w:rPr>
      </w:pPr>
    </w:p>
    <w:p w14:paraId="7D9FA0D2" w14:textId="77777777" w:rsidR="00D11D6F" w:rsidRPr="00D11D6F" w:rsidRDefault="00D11D6F" w:rsidP="00D11D6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>2nd Session</w:t>
      </w:r>
    </w:p>
    <w:p w14:paraId="6FE9878E" w14:textId="537E157D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7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0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D0248BF" w14:textId="729D78E5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8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0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0BADB276" w14:textId="4817BED1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9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5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21A42213" w14:textId="6B1AAE0A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0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5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0BBF823" w14:textId="2F582B15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1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60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62B2A43" w14:textId="29622C06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2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60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101141F" w14:textId="45F49F4C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3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65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116DC38E" w14:textId="37119FD0" w:rsid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4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65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A2CD0B8" w14:textId="77777777" w:rsidR="00415592" w:rsidRPr="00D11D6F" w:rsidRDefault="00415592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3AF3CD58" w14:textId="77777777" w:rsidR="00D11D6F" w:rsidRPr="00D11D6F" w:rsidRDefault="00D11D6F" w:rsidP="00D11D6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>3rd Session</w:t>
      </w:r>
    </w:p>
    <w:p w14:paraId="361969A2" w14:textId="727D8A15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5 Springboard </w:t>
      </w:r>
      <w:r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4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07F63C54" w14:textId="5E51EFAE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6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4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0C751924" w14:textId="1E088ECD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7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4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03523D85" w14:textId="644FFABC" w:rsid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8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4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B52DA9B" w14:textId="77777777" w:rsidR="00415592" w:rsidRPr="00D11D6F" w:rsidRDefault="00415592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050EB6B7" w14:textId="77777777" w:rsidR="00D11D6F" w:rsidRPr="00D11D6F" w:rsidRDefault="00D11D6F" w:rsidP="00D11D6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>4th Session</w:t>
      </w:r>
    </w:p>
    <w:p w14:paraId="20844215" w14:textId="6C8D759B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9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2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0CE7E18F" w14:textId="48C2971A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0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2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6C4EF8C" w14:textId="5FC7D452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1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2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3C269FB8" w14:textId="1671D6B2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2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2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0CA2D83" w14:textId="625D79AC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3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30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5740C1FF" w14:textId="00F6F262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4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3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A5F3172" w14:textId="231AE2C5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5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3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60F8CC23" w14:textId="6499641E" w:rsid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6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35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BA2BDD2" w14:textId="77777777" w:rsidR="00415592" w:rsidRPr="00D11D6F" w:rsidRDefault="00415592" w:rsidP="00D11D6F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43BC3FDE" w14:textId="5D5902D8" w:rsidR="00D11D6F" w:rsidRPr="00D11D6F" w:rsidRDefault="00D11D6F" w:rsidP="00D11D6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>5th Session</w:t>
      </w:r>
      <w:r w:rsidR="00415592">
        <w:rPr>
          <w:rFonts w:ascii="Arial" w:hAnsi="Arial" w:cs="Arial"/>
          <w:b/>
          <w:bCs/>
          <w:sz w:val="20"/>
          <w:szCs w:val="20"/>
          <w:lang w:val="en-US" w:eastAsia="de-DE"/>
        </w:rPr>
        <w:tab/>
      </w:r>
    </w:p>
    <w:p w14:paraId="27EB09BB" w14:textId="4AC450B7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7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8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7EE11BDA" w14:textId="48A73E90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8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8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3 dives</w:t>
      </w:r>
    </w:p>
    <w:p w14:paraId="1CF680FE" w14:textId="63DDFDC8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29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75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7BF616C" w14:textId="64477375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0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7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44093B35" w14:textId="42A41023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1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7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1314B54" w14:textId="25F731DA" w:rsid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2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7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17403112" w14:textId="14A72DD9" w:rsidR="00250C35" w:rsidRDefault="00250C35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3606BCB0" w14:textId="3B818481" w:rsidR="00250C35" w:rsidRDefault="00250C35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72C51729" w14:textId="77777777" w:rsidR="00250C35" w:rsidRPr="00D11D6F" w:rsidRDefault="00250C35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4B239EA5" w14:textId="77777777" w:rsidR="00D11D6F" w:rsidRPr="00D11D6F" w:rsidRDefault="00D11D6F" w:rsidP="00D11D6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lastRenderedPageBreak/>
        <w:t>6th Session</w:t>
      </w:r>
    </w:p>
    <w:p w14:paraId="308A0492" w14:textId="16B566E2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3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9DE2CB5" w14:textId="419C07ED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4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1B65E32A" w14:textId="170C3310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5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2EC879B5" w14:textId="5373F4D7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6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5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5BF1D81D" w14:textId="409BEB7A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>37 Springboard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60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7FCB5B0" w14:textId="3407490A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8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60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64D30304" w14:textId="50518590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9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6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0E27A7BE" w14:textId="259749E4" w:rsid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>40 Springboard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3m fe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6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7FA80D4" w14:textId="77777777" w:rsidR="00250C35" w:rsidRPr="00D11D6F" w:rsidRDefault="00250C35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225ADE18" w14:textId="77777777" w:rsidR="00D11D6F" w:rsidRPr="00D11D6F" w:rsidRDefault="00D11D6F" w:rsidP="00D11D6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>7th Session</w:t>
      </w:r>
    </w:p>
    <w:p w14:paraId="13070FCB" w14:textId="7BBEA04A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41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40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10F5A6C1" w14:textId="05B40B76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42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1m female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AG 40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B0B02F2" w14:textId="2E370059" w:rsidR="00D11D6F" w:rsidRP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43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4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307CC6AC" w14:textId="791FA7F5" w:rsidR="00D11D6F" w:rsidRDefault="00D11D6F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44 Springboard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1m female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45 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4E7B5937" w14:textId="77777777" w:rsidR="00415592" w:rsidRPr="00D11D6F" w:rsidRDefault="00415592" w:rsidP="00415592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3DDE7646" w14:textId="77777777" w:rsidR="00D11D6F" w:rsidRPr="00D11D6F" w:rsidRDefault="00D11D6F" w:rsidP="00D11D6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 xml:space="preserve">8th Session – </w:t>
      </w:r>
      <w:proofErr w:type="spellStart"/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>Synchronised</w:t>
      </w:r>
      <w:proofErr w:type="spellEnd"/>
      <w:r w:rsidRPr="00D11D6F">
        <w:rPr>
          <w:rFonts w:ascii="Arial" w:hAnsi="Arial" w:cs="Arial"/>
          <w:b/>
          <w:bCs/>
          <w:sz w:val="20"/>
          <w:szCs w:val="20"/>
          <w:lang w:val="en-US" w:eastAsia="de-DE"/>
        </w:rPr>
        <w:t xml:space="preserve"> Diving</w:t>
      </w:r>
    </w:p>
    <w:p w14:paraId="1A6C2157" w14:textId="71F5A8EA" w:rsidR="00D11D6F" w:rsidRP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>45 Springboard 3m male/ female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</w:t>
      </w:r>
      <w:r w:rsidR="00C9509E">
        <w:rPr>
          <w:rFonts w:ascii="Arial" w:hAnsi="Arial" w:cs="Arial"/>
          <w:sz w:val="20"/>
          <w:szCs w:val="20"/>
          <w:lang w:val="en-US" w:eastAsia="de-DE"/>
        </w:rPr>
        <w:t>40-99</w:t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 2*+2 dives</w:t>
      </w:r>
    </w:p>
    <w:p w14:paraId="7BFFC756" w14:textId="2AA0367C" w:rsidR="00D11D6F" w:rsidRDefault="00D11D6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11D6F">
        <w:rPr>
          <w:rFonts w:ascii="Arial" w:hAnsi="Arial" w:cs="Arial"/>
          <w:sz w:val="20"/>
          <w:szCs w:val="20"/>
          <w:lang w:val="en-US" w:eastAsia="de-DE"/>
        </w:rPr>
        <w:t>46 Springboard 3m male/ female</w:t>
      </w:r>
      <w:r w:rsidR="00415592">
        <w:rPr>
          <w:rFonts w:ascii="Arial" w:hAnsi="Arial" w:cs="Arial"/>
          <w:sz w:val="20"/>
          <w:szCs w:val="20"/>
          <w:lang w:val="en-US" w:eastAsia="de-DE"/>
        </w:rPr>
        <w:tab/>
      </w:r>
      <w:r w:rsidRPr="00D11D6F">
        <w:rPr>
          <w:rFonts w:ascii="Arial" w:hAnsi="Arial" w:cs="Arial"/>
          <w:sz w:val="20"/>
          <w:szCs w:val="20"/>
          <w:lang w:val="en-US" w:eastAsia="de-DE"/>
        </w:rPr>
        <w:t xml:space="preserve">AG </w:t>
      </w:r>
      <w:r w:rsidR="00C9509E">
        <w:rPr>
          <w:rFonts w:ascii="Arial" w:hAnsi="Arial" w:cs="Arial"/>
          <w:sz w:val="20"/>
          <w:szCs w:val="20"/>
          <w:lang w:val="en-US" w:eastAsia="de-DE"/>
        </w:rPr>
        <w:t>100</w:t>
      </w:r>
      <w:r w:rsidRPr="00D11D6F">
        <w:rPr>
          <w:rFonts w:ascii="Arial" w:hAnsi="Arial" w:cs="Arial"/>
          <w:sz w:val="20"/>
          <w:szCs w:val="20"/>
          <w:lang w:val="en-US" w:eastAsia="de-DE"/>
        </w:rPr>
        <w:t>+ 2*+ 2 dives</w:t>
      </w:r>
    </w:p>
    <w:p w14:paraId="2F352D7C" w14:textId="53CD11DF" w:rsidR="00415592" w:rsidRDefault="00415592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7D3379DD" w14:textId="7614E493" w:rsidR="00DA42BF" w:rsidRDefault="00DA42B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>* 2 dives from 2 different groups, degree of difficulty is set at 2.0</w:t>
      </w:r>
    </w:p>
    <w:p w14:paraId="695B2569" w14:textId="77777777" w:rsidR="00DA42BF" w:rsidRDefault="00DA42BF" w:rsidP="00D11D6F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61E10830" w14:textId="2A7B773D" w:rsidR="00DA42BF" w:rsidRPr="00DA42BF" w:rsidRDefault="00DA42BF" w:rsidP="00DA42BF">
      <w:pPr>
        <w:spacing w:after="0"/>
        <w:rPr>
          <w:rFonts w:ascii="Arial,Bold" w:hAnsi="Arial,Bold" w:cs="Arial"/>
          <w:b/>
          <w:bCs/>
          <w:sz w:val="24"/>
          <w:szCs w:val="24"/>
          <w:lang w:val="en-US" w:eastAsia="de-DE"/>
        </w:rPr>
      </w:pPr>
      <w:r w:rsidRPr="00DA42BF">
        <w:rPr>
          <w:rFonts w:ascii="Arial,Bold" w:hAnsi="Arial,Bold" w:cs="Arial"/>
          <w:b/>
          <w:bCs/>
          <w:sz w:val="24"/>
          <w:szCs w:val="24"/>
          <w:lang w:val="en-US" w:eastAsia="de-DE"/>
        </w:rPr>
        <w:t xml:space="preserve">Sunday </w:t>
      </w:r>
      <w:r w:rsidR="00250C35">
        <w:rPr>
          <w:rFonts w:ascii="Arial,Bold" w:hAnsi="Arial,Bold" w:cs="Arial"/>
          <w:b/>
          <w:bCs/>
          <w:sz w:val="24"/>
          <w:szCs w:val="24"/>
          <w:lang w:val="en-US" w:eastAsia="de-DE"/>
        </w:rPr>
        <w:t>26</w:t>
      </w:r>
      <w:r w:rsidRPr="00DA42BF">
        <w:rPr>
          <w:rFonts w:ascii="Arial,Bold" w:hAnsi="Arial,Bold" w:cs="Arial"/>
          <w:b/>
          <w:bCs/>
          <w:sz w:val="24"/>
          <w:szCs w:val="24"/>
          <w:lang w:val="en-US" w:eastAsia="de-DE"/>
        </w:rPr>
        <w:t xml:space="preserve">th </w:t>
      </w:r>
      <w:r w:rsidR="00250C35">
        <w:rPr>
          <w:rFonts w:ascii="Arial,Bold" w:hAnsi="Arial,Bold" w:cs="Arial"/>
          <w:b/>
          <w:bCs/>
          <w:sz w:val="24"/>
          <w:szCs w:val="24"/>
          <w:lang w:val="en-US" w:eastAsia="de-DE"/>
        </w:rPr>
        <w:t xml:space="preserve">June </w:t>
      </w:r>
      <w:r w:rsidRPr="00DA42BF">
        <w:rPr>
          <w:rFonts w:ascii="Arial,Bold" w:hAnsi="Arial,Bold" w:cs="Arial"/>
          <w:b/>
          <w:bCs/>
          <w:sz w:val="24"/>
          <w:szCs w:val="24"/>
          <w:lang w:val="en-US" w:eastAsia="de-DE"/>
        </w:rPr>
        <w:t>202</w:t>
      </w:r>
      <w:r w:rsidR="00250C35">
        <w:rPr>
          <w:rFonts w:ascii="Arial,Bold" w:hAnsi="Arial,Bold" w:cs="Arial"/>
          <w:b/>
          <w:bCs/>
          <w:sz w:val="24"/>
          <w:szCs w:val="24"/>
          <w:lang w:val="en-US" w:eastAsia="de-DE"/>
        </w:rPr>
        <w:t>2</w:t>
      </w:r>
      <w:r w:rsidRPr="00DA42BF">
        <w:rPr>
          <w:rFonts w:ascii="Arial,Bold" w:hAnsi="Arial,Bold" w:cs="Arial"/>
          <w:b/>
          <w:bCs/>
          <w:sz w:val="24"/>
          <w:szCs w:val="24"/>
          <w:lang w:val="en-US" w:eastAsia="de-DE"/>
        </w:rPr>
        <w:t xml:space="preserve"> Warm-up: from 08.00 – competition start: 9.00</w:t>
      </w:r>
    </w:p>
    <w:p w14:paraId="4506266D" w14:textId="77777777" w:rsidR="00DA42BF" w:rsidRPr="00DA42BF" w:rsidRDefault="00DA42BF" w:rsidP="00DA42BF">
      <w:pPr>
        <w:spacing w:after="0"/>
        <w:rPr>
          <w:rFonts w:ascii="Arial" w:hAnsi="Arial" w:cs="Arial"/>
          <w:b/>
          <w:bCs/>
          <w:lang w:val="en-US" w:eastAsia="de-DE"/>
        </w:rPr>
      </w:pPr>
    </w:p>
    <w:p w14:paraId="11040B68" w14:textId="45D72A7E" w:rsidR="00DA42BF" w:rsidRDefault="00DA42BF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A42BF">
        <w:rPr>
          <w:rFonts w:ascii="Arial" w:hAnsi="Arial" w:cs="Arial"/>
          <w:b/>
          <w:bCs/>
          <w:sz w:val="20"/>
          <w:szCs w:val="20"/>
          <w:lang w:val="en-US" w:eastAsia="de-DE"/>
        </w:rPr>
        <w:t>9th Session</w:t>
      </w:r>
    </w:p>
    <w:p w14:paraId="6A85FE22" w14:textId="77777777" w:rsidR="00F30B06" w:rsidRPr="00DA42BF" w:rsidRDefault="00F30B06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</w:p>
    <w:p w14:paraId="633652D2" w14:textId="5C5F294B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47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36142B6A" w14:textId="5608AE01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48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ED25547" w14:textId="26084172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49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261E617B" w14:textId="25C3672A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0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768E799B" w14:textId="54598B4D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1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52DC2BEA" w14:textId="0A41E909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2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38D8C8B" w14:textId="1D95AC81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3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7 dives</w:t>
      </w:r>
    </w:p>
    <w:p w14:paraId="485596D9" w14:textId="1207871D" w:rsid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4 Springboard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1m 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456ED8F7" w14:textId="77777777" w:rsidR="00DA42BF" w:rsidRPr="00DA42BF" w:rsidRDefault="00DA42BF" w:rsidP="00DA42BF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1688E152" w14:textId="13C6A70B" w:rsidR="00DA42BF" w:rsidRDefault="00DA42BF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A42BF">
        <w:rPr>
          <w:rFonts w:ascii="Arial" w:hAnsi="Arial" w:cs="Arial"/>
          <w:b/>
          <w:bCs/>
          <w:sz w:val="20"/>
          <w:szCs w:val="20"/>
          <w:lang w:val="en-US" w:eastAsia="de-DE"/>
        </w:rPr>
        <w:t>10th Session</w:t>
      </w:r>
    </w:p>
    <w:p w14:paraId="470313FB" w14:textId="77777777" w:rsidR="00F30B06" w:rsidRPr="00DA42BF" w:rsidRDefault="00F30B06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</w:p>
    <w:p w14:paraId="1C38BC24" w14:textId="054C8631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5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8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3 dives</w:t>
      </w:r>
    </w:p>
    <w:p w14:paraId="47967124" w14:textId="0D946400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6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8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3 dives</w:t>
      </w:r>
    </w:p>
    <w:p w14:paraId="717F5787" w14:textId="2830FC21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7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7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3D4DD3FF" w14:textId="4BC6B10F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8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7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6DCAC483" w14:textId="69D00F62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59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7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16E1BE7E" w14:textId="6E69E41D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60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7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4 dives</w:t>
      </w:r>
    </w:p>
    <w:p w14:paraId="6D55A6A3" w14:textId="79B9D18C" w:rsidR="00DA42BF" w:rsidRPr="0086363C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61 Platform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AG 65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4538A269" w14:textId="32D00014" w:rsidR="00DA42BF" w:rsidRPr="0086363C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62 Platform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AG 65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28BB81F8" w14:textId="3D0B6CFE" w:rsidR="00DA42BF" w:rsidRPr="0086363C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63 Platform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AG 60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C75C92E" w14:textId="7C11376D" w:rsidR="00DA42BF" w:rsidRPr="0086363C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64 Platform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AG 60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0DB3CB7F" w14:textId="798A8374" w:rsidR="00DA42BF" w:rsidRPr="0086363C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65 Platform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AG 55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45927C30" w14:textId="66AB8554" w:rsidR="00DA42BF" w:rsidRPr="0086363C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66 Platform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 xml:space="preserve">AG 55 </w:t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="00F30B06" w:rsidRPr="0086363C">
        <w:rPr>
          <w:rFonts w:ascii="Arial" w:hAnsi="Arial" w:cs="Arial"/>
          <w:sz w:val="20"/>
          <w:szCs w:val="20"/>
          <w:lang w:val="en-US" w:eastAsia="de-DE"/>
        </w:rPr>
        <w:tab/>
      </w:r>
      <w:r w:rsidRPr="0086363C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1FB307FE" w14:textId="37B6F979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67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male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5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32466AD9" w14:textId="2BAB6295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68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5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5 dives</w:t>
      </w:r>
    </w:p>
    <w:p w14:paraId="527DDCED" w14:textId="1CD9860E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69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4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41913E9F" w14:textId="5F25E292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0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4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7C1C4162" w14:textId="6C958427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1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4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30554D2" w14:textId="5B411CAD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2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4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5E93DED1" w14:textId="576EA475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3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69D7F2A8" w14:textId="2D036D34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4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1C85051A" w14:textId="34B3FA66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5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62189C4" w14:textId="676351B9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6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3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FAEFD71" w14:textId="733C5AC7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lastRenderedPageBreak/>
        <w:t xml:space="preserve">77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373DBEB4" w14:textId="046C855A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8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5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56C9D362" w14:textId="2995013A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79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17BF4832" w14:textId="2FFDB8C9" w:rsid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80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20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6 dives</w:t>
      </w:r>
    </w:p>
    <w:p w14:paraId="08A3079A" w14:textId="71675DCF" w:rsidR="00DA42BF" w:rsidRDefault="00DA42BF" w:rsidP="00DA42BF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2586B740" w14:textId="77777777" w:rsidR="00DA42BF" w:rsidRPr="00DA42BF" w:rsidRDefault="00DA42BF" w:rsidP="00DA42BF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204167BB" w14:textId="3C30DF34" w:rsidR="00DA42BF" w:rsidRDefault="00DA42BF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DA42BF">
        <w:rPr>
          <w:rFonts w:ascii="Arial" w:hAnsi="Arial" w:cs="Arial"/>
          <w:b/>
          <w:bCs/>
          <w:sz w:val="20"/>
          <w:szCs w:val="20"/>
          <w:lang w:val="en-US" w:eastAsia="de-DE"/>
        </w:rPr>
        <w:t xml:space="preserve">11th Session – </w:t>
      </w:r>
      <w:proofErr w:type="spellStart"/>
      <w:r w:rsidRPr="00DA42BF">
        <w:rPr>
          <w:rFonts w:ascii="Arial" w:hAnsi="Arial" w:cs="Arial"/>
          <w:b/>
          <w:bCs/>
          <w:sz w:val="20"/>
          <w:szCs w:val="20"/>
          <w:lang w:val="en-US" w:eastAsia="de-DE"/>
        </w:rPr>
        <w:t>Synchronised</w:t>
      </w:r>
      <w:proofErr w:type="spellEnd"/>
      <w:r w:rsidRPr="00DA42BF">
        <w:rPr>
          <w:rFonts w:ascii="Arial" w:hAnsi="Arial" w:cs="Arial"/>
          <w:b/>
          <w:bCs/>
          <w:sz w:val="20"/>
          <w:szCs w:val="20"/>
          <w:lang w:val="en-US" w:eastAsia="de-DE"/>
        </w:rPr>
        <w:t xml:space="preserve"> Diving</w:t>
      </w:r>
    </w:p>
    <w:p w14:paraId="39EF9646" w14:textId="77777777" w:rsidR="00DA42BF" w:rsidRPr="00DA42BF" w:rsidRDefault="00DA42BF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</w:p>
    <w:p w14:paraId="083521F1" w14:textId="401E02DF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81 Platform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male/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</w:t>
      </w:r>
      <w:r w:rsidR="00C9509E">
        <w:rPr>
          <w:rFonts w:ascii="Arial" w:hAnsi="Arial" w:cs="Arial"/>
          <w:sz w:val="20"/>
          <w:szCs w:val="20"/>
          <w:lang w:val="en-US" w:eastAsia="de-DE"/>
        </w:rPr>
        <w:t>40-99</w:t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Platform 5-10 m 2*+ 2 dives</w:t>
      </w:r>
    </w:p>
    <w:p w14:paraId="7963C615" w14:textId="1389F7C4" w:rsid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>82 Platform*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 male/female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AG </w:t>
      </w:r>
      <w:r w:rsidR="00C9509E">
        <w:rPr>
          <w:rFonts w:ascii="Arial" w:hAnsi="Arial" w:cs="Arial"/>
          <w:sz w:val="20"/>
          <w:szCs w:val="20"/>
          <w:lang w:val="en-US" w:eastAsia="de-DE"/>
        </w:rPr>
        <w:t>100</w:t>
      </w: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+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r w:rsidRPr="00DA42BF">
        <w:rPr>
          <w:rFonts w:ascii="Arial" w:hAnsi="Arial" w:cs="Arial"/>
          <w:sz w:val="20"/>
          <w:szCs w:val="20"/>
          <w:lang w:val="en-US" w:eastAsia="de-DE"/>
        </w:rPr>
        <w:t>Platform 5-10 m 2*+ 1 dive</w:t>
      </w:r>
    </w:p>
    <w:p w14:paraId="22371321" w14:textId="77777777" w:rsidR="00F30B06" w:rsidRPr="00DA42BF" w:rsidRDefault="00F30B06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</w:p>
    <w:p w14:paraId="03B301ED" w14:textId="35E5A424" w:rsid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>* 2 dives from 2 different groups, degree of difficulty is set at 2.0</w:t>
      </w:r>
    </w:p>
    <w:p w14:paraId="45D6DA09" w14:textId="77777777" w:rsidR="00F30B06" w:rsidRPr="00DA42BF" w:rsidRDefault="00F30B06" w:rsidP="00DA42BF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055DA2F7" w14:textId="3E23E03F" w:rsidR="00DA42BF" w:rsidRDefault="00DA42BF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  <w:r w:rsidRPr="00F30B06">
        <w:rPr>
          <w:rFonts w:ascii="Arial" w:hAnsi="Arial" w:cs="Arial"/>
          <w:b/>
          <w:bCs/>
          <w:sz w:val="20"/>
          <w:szCs w:val="20"/>
          <w:lang w:val="en-US" w:eastAsia="de-DE"/>
        </w:rPr>
        <w:t>12th Session</w:t>
      </w:r>
    </w:p>
    <w:p w14:paraId="015EA3D6" w14:textId="77777777" w:rsidR="00F30B06" w:rsidRPr="00F30B06" w:rsidRDefault="00F30B06" w:rsidP="00DA42BF">
      <w:pPr>
        <w:spacing w:after="0"/>
        <w:rPr>
          <w:rFonts w:ascii="Arial" w:hAnsi="Arial" w:cs="Arial"/>
          <w:b/>
          <w:bCs/>
          <w:sz w:val="20"/>
          <w:szCs w:val="20"/>
          <w:lang w:val="en-US" w:eastAsia="de-DE"/>
        </w:rPr>
      </w:pPr>
    </w:p>
    <w:p w14:paraId="7441843E" w14:textId="2EABDCF9" w:rsidR="00DA42BF" w:rsidRPr="00DA42BF" w:rsidRDefault="00DA42BF" w:rsidP="00F30B06">
      <w:pPr>
        <w:spacing w:after="0"/>
        <w:ind w:firstLine="284"/>
        <w:rPr>
          <w:rFonts w:ascii="Arial" w:hAnsi="Arial" w:cs="Arial"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>83 Combined judgement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proofErr w:type="gramStart"/>
      <w:r w:rsidRPr="00DA42BF">
        <w:rPr>
          <w:rFonts w:ascii="Arial" w:hAnsi="Arial" w:cs="Arial"/>
          <w:sz w:val="20"/>
          <w:szCs w:val="20"/>
          <w:lang w:val="en-US" w:eastAsia="de-DE"/>
        </w:rPr>
        <w:t>male</w:t>
      </w:r>
      <w:proofErr w:type="gramEnd"/>
      <w:r w:rsidRPr="00DA42BF">
        <w:rPr>
          <w:rFonts w:ascii="Arial" w:hAnsi="Arial" w:cs="Arial"/>
          <w:sz w:val="20"/>
          <w:szCs w:val="20"/>
          <w:lang w:val="en-US" w:eastAsia="de-DE"/>
        </w:rPr>
        <w:t>, all age groups</w:t>
      </w:r>
    </w:p>
    <w:p w14:paraId="65E53A9C" w14:textId="12491A15" w:rsidR="00DA42BF" w:rsidRPr="00DA42BF" w:rsidRDefault="00DA42BF" w:rsidP="00F30B06">
      <w:pPr>
        <w:spacing w:after="0"/>
        <w:ind w:firstLine="284"/>
        <w:rPr>
          <w:rFonts w:ascii="Arial,Bold" w:hAnsi="Arial,Bold" w:cs="Arial,Bold"/>
          <w:b/>
          <w:bCs/>
          <w:sz w:val="20"/>
          <w:szCs w:val="20"/>
          <w:lang w:val="en-US" w:eastAsia="de-DE"/>
        </w:rPr>
      </w:pPr>
      <w:r w:rsidRPr="00DA42BF">
        <w:rPr>
          <w:rFonts w:ascii="Arial" w:hAnsi="Arial" w:cs="Arial"/>
          <w:sz w:val="20"/>
          <w:szCs w:val="20"/>
          <w:lang w:val="en-US" w:eastAsia="de-DE"/>
        </w:rPr>
        <w:t xml:space="preserve">84 Combined judgement </w:t>
      </w:r>
      <w:r w:rsidR="00F30B06">
        <w:rPr>
          <w:rFonts w:ascii="Arial" w:hAnsi="Arial" w:cs="Arial"/>
          <w:sz w:val="20"/>
          <w:szCs w:val="20"/>
          <w:lang w:val="en-US" w:eastAsia="de-DE"/>
        </w:rPr>
        <w:tab/>
      </w:r>
      <w:proofErr w:type="gramStart"/>
      <w:r w:rsidRPr="00DA42BF">
        <w:rPr>
          <w:rFonts w:ascii="Arial" w:hAnsi="Arial" w:cs="Arial"/>
          <w:sz w:val="20"/>
          <w:szCs w:val="20"/>
          <w:lang w:val="en-US" w:eastAsia="de-DE"/>
        </w:rPr>
        <w:t>female</w:t>
      </w:r>
      <w:proofErr w:type="gramEnd"/>
      <w:r w:rsidRPr="00DA42BF">
        <w:rPr>
          <w:rFonts w:ascii="Arial" w:hAnsi="Arial" w:cs="Arial"/>
          <w:sz w:val="20"/>
          <w:szCs w:val="20"/>
          <w:lang w:val="en-US" w:eastAsia="de-DE"/>
        </w:rPr>
        <w:t>, all age groups</w:t>
      </w:r>
      <w:r w:rsidRPr="00DA42BF">
        <w:rPr>
          <w:rFonts w:ascii="Arial,Bold" w:hAnsi="Arial,Bold" w:cs="Arial,Bold"/>
          <w:b/>
          <w:bCs/>
          <w:sz w:val="20"/>
          <w:szCs w:val="20"/>
          <w:lang w:val="en-US" w:eastAsia="de-DE"/>
        </w:rPr>
        <w:cr/>
      </w:r>
    </w:p>
    <w:p w14:paraId="150ECBD4" w14:textId="77777777" w:rsidR="00AB3C7A" w:rsidRPr="0086363C" w:rsidRDefault="00AB3C7A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73AE4A72" w14:textId="77777777" w:rsidR="00AB3C7A" w:rsidRPr="0086363C" w:rsidRDefault="00AB3C7A">
      <w:pPr>
        <w:spacing w:after="0"/>
        <w:rPr>
          <w:rFonts w:ascii="Arial" w:hAnsi="Arial" w:cs="Arial"/>
          <w:sz w:val="20"/>
          <w:szCs w:val="20"/>
          <w:lang w:val="en-US" w:eastAsia="de-DE"/>
        </w:rPr>
      </w:pPr>
    </w:p>
    <w:p w14:paraId="006AEDBB" w14:textId="182C74F2" w:rsidR="00AB3C7A" w:rsidRPr="00922697" w:rsidRDefault="00A73EFB">
      <w:pPr>
        <w:spacing w:after="0"/>
        <w:rPr>
          <w:rFonts w:ascii="Arial,Bold" w:hAnsi="Arial,Bold" w:cs="Arial,Bold"/>
          <w:b/>
          <w:bCs/>
          <w:color w:val="000000"/>
          <w:lang w:val="en-US" w:eastAsia="de-DE"/>
        </w:rPr>
      </w:pPr>
      <w:r w:rsidRPr="00922697">
        <w:rPr>
          <w:rFonts w:ascii="Arial,Bold" w:hAnsi="Arial,Bold" w:cs="Arial,Bold"/>
          <w:b/>
          <w:bCs/>
          <w:color w:val="000000"/>
          <w:lang w:val="en-US" w:eastAsia="de-DE"/>
        </w:rPr>
        <w:t xml:space="preserve">III. </w:t>
      </w:r>
      <w:r w:rsidR="00F30B06" w:rsidRPr="00922697">
        <w:rPr>
          <w:rFonts w:ascii="Arial,Bold" w:hAnsi="Arial,Bold" w:cs="Arial,Bold"/>
          <w:b/>
          <w:bCs/>
          <w:color w:val="000000"/>
          <w:lang w:val="en-US" w:eastAsia="de-DE"/>
        </w:rPr>
        <w:t>General Conditions</w:t>
      </w:r>
    </w:p>
    <w:p w14:paraId="212ECB38" w14:textId="77777777" w:rsidR="00AB3C7A" w:rsidRPr="00922697" w:rsidRDefault="00AB3C7A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0D412B45" w14:textId="0FA3AB66" w:rsidR="00922697" w:rsidRPr="0086363C" w:rsidRDefault="0086363C" w:rsidP="0086363C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86363C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1.</w:t>
      </w:r>
      <w:r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 </w:t>
      </w:r>
      <w:r w:rsidR="00922697" w:rsidRPr="0086363C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Participation</w:t>
      </w:r>
    </w:p>
    <w:p w14:paraId="2E40E8FA" w14:textId="77777777" w:rsidR="0086363C" w:rsidRDefault="0086363C" w:rsidP="00922697">
      <w:pPr>
        <w:spacing w:after="0"/>
        <w:rPr>
          <w:lang w:val="en-US" w:eastAsia="de-DE"/>
        </w:rPr>
      </w:pPr>
    </w:p>
    <w:p w14:paraId="4290F8D0" w14:textId="10B29669" w:rsidR="00AB3C7A" w:rsidRP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The competitions will be conducted according to the rules and regulations of the German Swimming Federation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as well as to the FINA rules and the Anti-Doping-Rules of the German Swimming Federation. The competition is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open to members of clubs or teams affiliated to a National Federation which is a member of FINA and is entitled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to compete. All German participants must be registered and licensed.</w:t>
      </w:r>
    </w:p>
    <w:p w14:paraId="4AE8DE31" w14:textId="77777777" w:rsidR="00922697" w:rsidRPr="00922697" w:rsidRDefault="00922697" w:rsidP="00922697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</w:p>
    <w:p w14:paraId="4EA61C94" w14:textId="70A8EDA4" w:rsidR="00AB3C7A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2.</w:t>
      </w:r>
      <w:r w:rsidRPr="00922697"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A</w:t>
      </w:r>
      <w:r w:rsidR="00922697" w:rsidRPr="00922697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ge Groups</w:t>
      </w:r>
    </w:p>
    <w:p w14:paraId="1BB1AE48" w14:textId="77777777" w:rsidR="00922697" w:rsidRPr="00922697" w:rsidRDefault="00922697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55C1E43F" w14:textId="77777777" w:rsidR="00922697" w:rsidRP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The classification into Age Groups will be made according to WB § 202</w:t>
      </w:r>
    </w:p>
    <w:p w14:paraId="0A5E2194" w14:textId="2FA00397" w:rsid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Ages as </w:t>
      </w:r>
      <w:proofErr w:type="gram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at</w:t>
      </w:r>
      <w:proofErr w:type="gram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31st December in year of the competition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>:</w:t>
      </w:r>
    </w:p>
    <w:p w14:paraId="28B68974" w14:textId="77777777" w:rsidR="00922697" w:rsidRP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583AD254" w14:textId="36562BE9" w:rsidR="00922697" w:rsidRP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20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25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>AG</w:t>
      </w:r>
      <w:r>
        <w:rPr>
          <w:rFonts w:ascii="Arial" w:hAnsi="Arial" w:cs="Arial"/>
          <w:color w:val="000000"/>
          <w:sz w:val="20"/>
          <w:szCs w:val="20"/>
          <w:lang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30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35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40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45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>AG 50</w:t>
      </w:r>
    </w:p>
    <w:p w14:paraId="63A3B6C2" w14:textId="22DF4CC8" w:rsid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20-24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25-29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30-34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35-39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40-44 years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45 – 49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50-54 years</w:t>
      </w:r>
    </w:p>
    <w:p w14:paraId="6B9164E7" w14:textId="77777777" w:rsidR="00922697" w:rsidRP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1AA70CF1" w14:textId="67436D52" w:rsidR="00922697" w:rsidRP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>AG 55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60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65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70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 xml:space="preserve">AG 75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eastAsia="de-DE"/>
        </w:rPr>
        <w:t>AG 80</w:t>
      </w:r>
    </w:p>
    <w:p w14:paraId="39C421CC" w14:textId="17342596" w:rsidR="00AB3C7A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55-59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60-64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65–69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70–74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75-79 years 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80 years and older</w:t>
      </w:r>
    </w:p>
    <w:p w14:paraId="4692B49F" w14:textId="77777777" w:rsidR="00922697" w:rsidRPr="00922697" w:rsidRDefault="00922697" w:rsidP="00922697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345151A6" w14:textId="3C36F9C3" w:rsidR="00AB3C7A" w:rsidRPr="0086363C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86363C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3. </w:t>
      </w:r>
      <w:r w:rsidR="00922697" w:rsidRPr="0086363C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Diving Facility</w:t>
      </w:r>
    </w:p>
    <w:p w14:paraId="5855B149" w14:textId="3C494C12" w:rsidR="00AB3C7A" w:rsidRDefault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The diving </w:t>
      </w:r>
      <w:proofErr w:type="spell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centre</w:t>
      </w:r>
      <w:proofErr w:type="spell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and the pool comply with the international FINA rules for national and international competitions.</w:t>
      </w:r>
    </w:p>
    <w:p w14:paraId="62F8217C" w14:textId="77777777" w:rsidR="00922697" w:rsidRPr="00922697" w:rsidRDefault="00922697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6A7F1E53" w14:textId="36D11928" w:rsidR="00AB3C7A" w:rsidRPr="00922697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4. </w:t>
      </w:r>
      <w:r w:rsidR="00922697" w:rsidRPr="00922697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Entries</w:t>
      </w:r>
    </w:p>
    <w:p w14:paraId="45D0DC7E" w14:textId="77777777" w:rsidR="0086363C" w:rsidRDefault="0086363C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6603DCA6" w14:textId="0B368675" w:rsidR="00922697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Entries are only possible online by using the special program “</w:t>
      </w:r>
      <w:proofErr w:type="spell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WinSpriMeld</w:t>
      </w:r>
      <w:proofErr w:type="spell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-Web-Portal”; access to the </w:t>
      </w:r>
      <w:proofErr w:type="spell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WinSpriMeld</w:t>
      </w:r>
      <w:proofErr w:type="spell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-Web-Portal is possible with any Internet browser, irrespective of the operating system (Windows,</w:t>
      </w:r>
      <w:r w:rsidR="00E37089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Mac, Linux,) and is theoretically even possible with a smartphone/tablet!</w:t>
      </w:r>
    </w:p>
    <w:p w14:paraId="2D62DC76" w14:textId="77777777" w:rsidR="00F3333D" w:rsidRDefault="00F3333D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674F1A1B" w14:textId="44B0796D" w:rsidR="00E37089" w:rsidRDefault="00922697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Access to the web portal for online entries will be activated from the beginning of May at the latest on the website </w:t>
      </w:r>
      <w:hyperlink r:id="rId8" w:history="1">
        <w:r w:rsidR="00E37089" w:rsidRPr="00240E45">
          <w:rPr>
            <w:rStyle w:val="Hyperlink"/>
            <w:rFonts w:ascii="Arial" w:hAnsi="Arial" w:cs="Arial"/>
            <w:sz w:val="20"/>
            <w:szCs w:val="20"/>
            <w:lang w:val="en-US" w:eastAsia="de-DE"/>
          </w:rPr>
          <w:t>www.WinSpri.de</w:t>
        </w:r>
      </w:hyperlink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.The entered diving lists can also be converted into a PDF and printed Each club has to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present the signed DSV-Form 300 and 301 – both can be automatically generated and printed. Every online entry will be automatically confirmed. Dive changes will only be accepted handed in on Form 306 together with the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name and the number of the competition one hour before the start of the respective session. Any changes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handed in later will not be accepted. Dive changes can only be made online until </w:t>
      </w:r>
      <w:r w:rsidR="00E37089" w:rsidRPr="00E37089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24.06.2022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. All German participants </w:t>
      </w:r>
      <w:proofErr w:type="gram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have to</w:t>
      </w:r>
      <w:proofErr w:type="gram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register only once. They will be automatically considered in the international scoring.</w:t>
      </w:r>
    </w:p>
    <w:p w14:paraId="412F2D47" w14:textId="77777777" w:rsidR="00F3333D" w:rsidRDefault="00F3333D" w:rsidP="00922697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7527CC3E" w14:textId="248D99B9" w:rsidR="00AB3C7A" w:rsidRPr="00922697" w:rsidRDefault="00922697" w:rsidP="00922697">
      <w:pPr>
        <w:spacing w:after="0"/>
        <w:rPr>
          <w:rFonts w:ascii="Arial" w:hAnsi="Arial" w:cs="Arial"/>
          <w:b/>
          <w:bCs/>
          <w:color w:val="000000"/>
          <w:lang w:val="en-US"/>
        </w:rPr>
      </w:pP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lastRenderedPageBreak/>
        <w:t xml:space="preserve">All entries must be received by </w:t>
      </w:r>
      <w:r w:rsidRPr="00E37089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1</w:t>
      </w:r>
      <w:r w:rsidR="00E37089" w:rsidRPr="00E37089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0</w:t>
      </w:r>
      <w:r w:rsidRPr="00E37089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.</w:t>
      </w:r>
      <w:r w:rsidR="00E37089" w:rsidRPr="00E37089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06.2022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in the web portal. The complete entry lists and the detailed schedule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will be exclusively sent by email and published on the website </w:t>
      </w:r>
      <w:proofErr w:type="spell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WinSpriMeld</w:t>
      </w:r>
      <w:proofErr w:type="spell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-Web-Portal for download Late entries for </w:t>
      </w:r>
      <w:proofErr w:type="spell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synchronised</w:t>
      </w:r>
      <w:proofErr w:type="spell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divers (springboard and platform) may be handed in on location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until one hour before competition start After that no further entries will be accepted </w:t>
      </w:r>
      <w:proofErr w:type="gramStart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The</w:t>
      </w:r>
      <w:proofErr w:type="gramEnd"/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entry fee has to be paid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922697">
        <w:rPr>
          <w:rFonts w:ascii="Arial" w:hAnsi="Arial" w:cs="Arial"/>
          <w:color w:val="000000"/>
          <w:sz w:val="20"/>
          <w:szCs w:val="20"/>
          <w:lang w:val="en-US" w:eastAsia="de-DE"/>
        </w:rPr>
        <w:t>cash on location to the competition manager.</w:t>
      </w:r>
    </w:p>
    <w:p w14:paraId="12D36F1F" w14:textId="38CB1FA8" w:rsidR="00AB3C7A" w:rsidRPr="00922697" w:rsidRDefault="00AB3C7A">
      <w:pPr>
        <w:spacing w:after="0"/>
        <w:rPr>
          <w:rFonts w:ascii="Arial" w:hAnsi="Arial" w:cs="Arial"/>
          <w:b/>
          <w:bCs/>
          <w:color w:val="000000"/>
          <w:lang w:val="en-US"/>
        </w:rPr>
      </w:pPr>
    </w:p>
    <w:p w14:paraId="4A4CC417" w14:textId="244DBE69" w:rsidR="00AB3C7A" w:rsidRPr="00250C35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250C35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6. </w:t>
      </w:r>
      <w:r w:rsidR="00F3333D" w:rsidRPr="00250C35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Entr</w:t>
      </w:r>
      <w:r w:rsidR="00D66E6F" w:rsidRPr="00250C35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y</w:t>
      </w:r>
      <w:r w:rsidR="00F3333D" w:rsidRPr="00250C35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 Portal</w:t>
      </w:r>
    </w:p>
    <w:p w14:paraId="7E0B849D" w14:textId="77777777" w:rsidR="00AB3C7A" w:rsidRPr="00250C35" w:rsidRDefault="00A73EFB">
      <w:pPr>
        <w:spacing w:after="0"/>
        <w:jc w:val="center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  <w:r w:rsidRPr="00250C35">
        <w:rPr>
          <w:rFonts w:ascii="Arial,Bold" w:hAnsi="Arial,Bold" w:cs="Arial,Bold"/>
          <w:b/>
          <w:bCs/>
          <w:color w:val="0000FF"/>
          <w:sz w:val="20"/>
          <w:szCs w:val="20"/>
          <w:lang w:val="en-US" w:eastAsia="de-DE"/>
        </w:rPr>
        <w:t>www.WinSpri.de</w:t>
      </w:r>
    </w:p>
    <w:p w14:paraId="1AEB6835" w14:textId="77777777" w:rsidR="00AB3C7A" w:rsidRPr="00250C35" w:rsidRDefault="00AB3C7A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540985C1" w14:textId="4AB3E805" w:rsidR="00AB3C7A" w:rsidRPr="00250C35" w:rsidRDefault="00F3333D">
      <w:pPr>
        <w:spacing w:after="0"/>
        <w:jc w:val="center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>for information</w:t>
      </w:r>
      <w:r w:rsidR="00A73EFB"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Tel. 07131 / 920154 or </w:t>
      </w:r>
      <w:r w:rsidR="00A73EFB" w:rsidRPr="00250C35"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  <w:t>TBertoldo@t-online.de</w:t>
      </w:r>
    </w:p>
    <w:p w14:paraId="0C5D286A" w14:textId="77777777" w:rsidR="00AB3C7A" w:rsidRPr="00250C35" w:rsidRDefault="00AB3C7A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6CE4222D" w14:textId="35E920A1" w:rsidR="00AB3C7A" w:rsidRPr="0086363C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86363C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7. </w:t>
      </w:r>
      <w:r w:rsidR="00D66E6F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Entry Fee</w:t>
      </w:r>
    </w:p>
    <w:p w14:paraId="535D1DA1" w14:textId="77777777" w:rsidR="0086363C" w:rsidRDefault="0086363C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1E58A88B" w14:textId="290B25DD" w:rsidR="00F3333D" w:rsidRPr="00F3333D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>The entry fee will be 1</w:t>
      </w:r>
      <w:r w:rsidR="00D66E6F">
        <w:rPr>
          <w:rFonts w:ascii="Arial" w:hAnsi="Arial" w:cs="Arial"/>
          <w:color w:val="000000"/>
          <w:sz w:val="20"/>
          <w:szCs w:val="20"/>
          <w:lang w:val="en-US" w:eastAsia="de-DE"/>
        </w:rPr>
        <w:t>5</w:t>
      </w:r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Euros for any single start (combined judgement is considered as a single start)</w:t>
      </w:r>
    </w:p>
    <w:p w14:paraId="4A469EE2" w14:textId="77777777" w:rsidR="00F3333D" w:rsidRPr="00F3333D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and 20 Euro for each </w:t>
      </w:r>
      <w:proofErr w:type="spellStart"/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>synchronised</w:t>
      </w:r>
      <w:proofErr w:type="spellEnd"/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start (10 Euros for each person if the divers are from different clubs).</w:t>
      </w:r>
    </w:p>
    <w:p w14:paraId="124A1B65" w14:textId="72D8EB52" w:rsidR="00F3333D" w:rsidRPr="00F3333D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The money </w:t>
      </w:r>
      <w:proofErr w:type="gramStart"/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>has to</w:t>
      </w:r>
      <w:proofErr w:type="gramEnd"/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be transferred no later than 1</w:t>
      </w:r>
      <w:r w:rsidR="00D66E6F">
        <w:rPr>
          <w:rFonts w:ascii="Arial" w:hAnsi="Arial" w:cs="Arial"/>
          <w:color w:val="000000"/>
          <w:sz w:val="20"/>
          <w:szCs w:val="20"/>
          <w:lang w:val="en-US" w:eastAsia="de-DE"/>
        </w:rPr>
        <w:t>0</w:t>
      </w:r>
      <w:r w:rsidR="00D66E6F" w:rsidRPr="00D66E6F">
        <w:rPr>
          <w:rFonts w:ascii="Arial" w:hAnsi="Arial" w:cs="Arial"/>
          <w:color w:val="000000"/>
          <w:sz w:val="20"/>
          <w:szCs w:val="20"/>
          <w:vertAlign w:val="superscript"/>
          <w:lang w:val="en-US" w:eastAsia="de-DE"/>
        </w:rPr>
        <w:t>th</w:t>
      </w:r>
      <w:r w:rsidR="00D66E6F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June</w:t>
      </w:r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202</w:t>
      </w:r>
      <w:r w:rsidR="00D66E6F">
        <w:rPr>
          <w:rFonts w:ascii="Arial" w:hAnsi="Arial" w:cs="Arial"/>
          <w:color w:val="000000"/>
          <w:sz w:val="20"/>
          <w:szCs w:val="20"/>
          <w:lang w:val="en-US" w:eastAsia="de-DE"/>
        </w:rPr>
        <w:t>2</w:t>
      </w:r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to the following account. The deposit</w:t>
      </w:r>
    </w:p>
    <w:p w14:paraId="4009BC9F" w14:textId="6ED73F87" w:rsidR="00F3333D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F3333D">
        <w:rPr>
          <w:rFonts w:ascii="Arial" w:hAnsi="Arial" w:cs="Arial"/>
          <w:color w:val="000000"/>
          <w:sz w:val="20"/>
          <w:szCs w:val="20"/>
          <w:lang w:val="en-US" w:eastAsia="de-DE"/>
        </w:rPr>
        <w:t>slip must be brought to the competition. Payments by cheque will not be accepted.</w:t>
      </w:r>
    </w:p>
    <w:p w14:paraId="52AD09CA" w14:textId="77777777" w:rsidR="00F3333D" w:rsidRPr="00F3333D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5095EBD0" w14:textId="4205A2EE" w:rsidR="00F3333D" w:rsidRPr="00F3333D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eastAsia="de-DE"/>
        </w:rPr>
      </w:pPr>
      <w:r w:rsidRPr="00F3333D">
        <w:rPr>
          <w:rFonts w:ascii="Arial" w:hAnsi="Arial" w:cs="Arial"/>
          <w:color w:val="000000"/>
          <w:sz w:val="20"/>
          <w:szCs w:val="20"/>
          <w:lang w:eastAsia="de-DE"/>
        </w:rPr>
        <w:t xml:space="preserve">Account holder: </w:t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>
        <w:rPr>
          <w:rFonts w:ascii="Arial" w:hAnsi="Arial" w:cs="Arial"/>
          <w:color w:val="000000"/>
          <w:sz w:val="20"/>
          <w:szCs w:val="20"/>
          <w:lang w:eastAsia="de-DE"/>
        </w:rPr>
        <w:tab/>
      </w:r>
      <w:r w:rsidRPr="00F3333D">
        <w:rPr>
          <w:rFonts w:ascii="Arial" w:hAnsi="Arial" w:cs="Arial"/>
          <w:color w:val="000000"/>
          <w:sz w:val="20"/>
          <w:szCs w:val="20"/>
          <w:lang w:eastAsia="de-DE"/>
        </w:rPr>
        <w:t>Deutscher Schwimm-Verband e V</w:t>
      </w:r>
    </w:p>
    <w:p w14:paraId="2284726A" w14:textId="6F095897" w:rsidR="00F3333D" w:rsidRPr="00250C35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Bic: </w:t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  <w:t>HELADEF1KAS</w:t>
      </w:r>
    </w:p>
    <w:p w14:paraId="4E261CE8" w14:textId="1850CE5C" w:rsidR="00F3333D" w:rsidRPr="00250C35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>IBAN:</w:t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250C35">
        <w:rPr>
          <w:rFonts w:ascii="Arial" w:hAnsi="Arial" w:cs="Arial"/>
          <w:color w:val="000000"/>
          <w:sz w:val="20"/>
          <w:szCs w:val="20"/>
          <w:lang w:val="en-US" w:eastAsia="de-DE"/>
        </w:rPr>
        <w:tab/>
        <w:t>DE54 5205 0353 0002 0650 69</w:t>
      </w:r>
    </w:p>
    <w:p w14:paraId="1692799E" w14:textId="5925B9B0" w:rsidR="00AB3C7A" w:rsidRPr="00D66E6F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Purpose: </w:t>
      </w: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ab/>
        <w:t>DM Masters-</w:t>
      </w:r>
      <w:proofErr w:type="spellStart"/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Springen</w:t>
      </w:r>
      <w:proofErr w:type="spellEnd"/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202</w:t>
      </w:r>
      <w:r w:rsidR="00D66E6F"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2</w:t>
      </w: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&lt;</w:t>
      </w:r>
      <w:proofErr w:type="spellStart"/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clubname</w:t>
      </w:r>
      <w:proofErr w:type="spellEnd"/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&gt;</w:t>
      </w:r>
    </w:p>
    <w:p w14:paraId="452CD8F9" w14:textId="648C8EF6" w:rsidR="00F3333D" w:rsidRPr="00D66E6F" w:rsidRDefault="00F3333D" w:rsidP="00F3333D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01967D11" w14:textId="77777777" w:rsidR="00AB3C7A" w:rsidRPr="00D66E6F" w:rsidRDefault="00AB3C7A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0548AFD9" w14:textId="6077BAD8" w:rsidR="00AB3C7A" w:rsidRPr="00D66E6F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8. </w:t>
      </w:r>
      <w:r w:rsidR="00D66E6F" w:rsidRPr="00D66E6F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Fines</w:t>
      </w:r>
      <w:r w:rsidRPr="00D66E6F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 (ENM)</w:t>
      </w:r>
    </w:p>
    <w:p w14:paraId="7E1C0EE9" w14:textId="77777777" w:rsidR="00D66E6F" w:rsidRDefault="00D66E6F" w:rsidP="00D66E6F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615BE195" w14:textId="57A55E35" w:rsidR="00D66E6F" w:rsidRPr="00D66E6F" w:rsidRDefault="00D66E6F" w:rsidP="00D66E6F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For German participants only: A fine of 20 Euro shall be imposed by the German Swimming Federation if a diver does not show at the session he has entered for, a fine will not be imposed if the diver</w:t>
      </w:r>
    </w:p>
    <w:p w14:paraId="48572082" w14:textId="1CE9FD41" w:rsidR="00AB3C7A" w:rsidRPr="00D66E6F" w:rsidRDefault="00D66E6F" w:rsidP="00D66E6F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cannot compete due to an injury. A medical certificate </w:t>
      </w:r>
      <w:proofErr w:type="gramStart"/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has to</w:t>
      </w:r>
      <w:proofErr w:type="gramEnd"/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be presented.</w:t>
      </w:r>
    </w:p>
    <w:p w14:paraId="45243134" w14:textId="77777777" w:rsidR="00D66E6F" w:rsidRPr="00250C35" w:rsidRDefault="00D66E6F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5186F105" w14:textId="5DC79C88" w:rsidR="00AB3C7A" w:rsidRPr="00D66E6F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9. </w:t>
      </w:r>
      <w:r w:rsidR="00D66E6F" w:rsidRPr="00D66E6F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Judges</w:t>
      </w:r>
    </w:p>
    <w:p w14:paraId="5478B1D5" w14:textId="77777777" w:rsidR="00D66E6F" w:rsidRDefault="00D66E6F" w:rsidP="00D66E6F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6254571F" w14:textId="1D5EAF53" w:rsidR="00D66E6F" w:rsidRPr="00D66E6F" w:rsidRDefault="00D66E6F" w:rsidP="00D66E6F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The judges will be assigned by the competition manager or the referee. All participating clubs may propose</w:t>
      </w:r>
    </w:p>
    <w:p w14:paraId="589F1B73" w14:textId="77777777" w:rsidR="00D66E6F" w:rsidRPr="00D66E6F" w:rsidRDefault="00D66E6F" w:rsidP="00D66E6F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judges and hand in the proposal together with the entries. A meeting with all invited and appointed judges will</w:t>
      </w:r>
    </w:p>
    <w:p w14:paraId="104134E0" w14:textId="64C1690C" w:rsidR="00AB3C7A" w:rsidRPr="00D66E6F" w:rsidRDefault="00D66E6F" w:rsidP="00D66E6F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  <w:r w:rsidRPr="00D66E6F">
        <w:rPr>
          <w:rFonts w:ascii="Arial" w:hAnsi="Arial" w:cs="Arial"/>
          <w:color w:val="000000"/>
          <w:sz w:val="20"/>
          <w:szCs w:val="20"/>
          <w:lang w:val="en-US" w:eastAsia="de-DE"/>
        </w:rPr>
        <w:t>take place at 08:30 at the diving facility</w:t>
      </w:r>
    </w:p>
    <w:p w14:paraId="4D36FADD" w14:textId="77777777" w:rsidR="00D66E6F" w:rsidRPr="00451E99" w:rsidRDefault="00D66E6F">
      <w:pPr>
        <w:spacing w:after="0"/>
        <w:rPr>
          <w:rFonts w:ascii="Arial,Bold" w:hAnsi="Arial,Bold" w:cs="Arial,Bold"/>
          <w:b/>
          <w:bCs/>
          <w:color w:val="000000"/>
          <w:sz w:val="20"/>
          <w:szCs w:val="20"/>
          <w:lang w:val="en-US" w:eastAsia="de-DE"/>
        </w:rPr>
      </w:pPr>
    </w:p>
    <w:p w14:paraId="30961E70" w14:textId="6BCAF90D" w:rsidR="00AB3C7A" w:rsidRPr="00451E99" w:rsidRDefault="00A73EFB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451E99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10. </w:t>
      </w:r>
      <w:r w:rsidR="00451E99" w:rsidRPr="00451E99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Awards</w:t>
      </w:r>
    </w:p>
    <w:p w14:paraId="0279291E" w14:textId="77777777" w:rsidR="00451E99" w:rsidRDefault="00451E99" w:rsidP="00451E99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22768A0C" w14:textId="0814010E" w:rsidR="00451E99" w:rsidRPr="00451E99" w:rsidRDefault="00451E99" w:rsidP="00451E99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451E99">
        <w:rPr>
          <w:rFonts w:ascii="Arial" w:hAnsi="Arial" w:cs="Arial"/>
          <w:color w:val="000000"/>
          <w:sz w:val="20"/>
          <w:szCs w:val="20"/>
          <w:lang w:val="en-US" w:eastAsia="de-DE"/>
        </w:rPr>
        <w:t>Within this competition there are two different criteria of scoring: Medals will be awarded to the first three placed</w:t>
      </w:r>
    </w:p>
    <w:p w14:paraId="389ABB16" w14:textId="77777777" w:rsidR="00451E99" w:rsidRPr="00451E99" w:rsidRDefault="00451E99" w:rsidP="00451E99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451E99">
        <w:rPr>
          <w:rFonts w:ascii="Arial" w:hAnsi="Arial" w:cs="Arial"/>
          <w:color w:val="000000"/>
          <w:sz w:val="20"/>
          <w:szCs w:val="20"/>
          <w:lang w:val="en-US" w:eastAsia="de-DE"/>
        </w:rPr>
        <w:t>individual competitors in the national scoring as well as certificates for all other participants. Certificates will be</w:t>
      </w:r>
    </w:p>
    <w:p w14:paraId="344E133D" w14:textId="06C88B06" w:rsidR="00AB3C7A" w:rsidRDefault="00451E99" w:rsidP="00451E99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451E99">
        <w:rPr>
          <w:rFonts w:ascii="Arial" w:hAnsi="Arial" w:cs="Arial"/>
          <w:color w:val="000000"/>
          <w:sz w:val="20"/>
          <w:szCs w:val="20"/>
          <w:lang w:val="en-US" w:eastAsia="de-DE"/>
        </w:rPr>
        <w:t>awarded to all participants in the international scoring.</w:t>
      </w:r>
    </w:p>
    <w:p w14:paraId="568A1DC0" w14:textId="0BA42DEA" w:rsidR="003916E3" w:rsidRDefault="003916E3" w:rsidP="00451E99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34821159" w14:textId="7569B545" w:rsidR="003916E3" w:rsidRDefault="003916E3" w:rsidP="00451E99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3916E3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11. </w:t>
      </w:r>
      <w:proofErr w:type="spellStart"/>
      <w:r w:rsidRPr="003916E3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Synchronised</w:t>
      </w:r>
      <w:proofErr w:type="spellEnd"/>
      <w:r w:rsidRPr="003916E3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 diving</w:t>
      </w:r>
    </w:p>
    <w:p w14:paraId="735C2082" w14:textId="77777777" w:rsidR="003916E3" w:rsidRPr="003916E3" w:rsidRDefault="003916E3" w:rsidP="00451E99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</w:p>
    <w:p w14:paraId="1D429661" w14:textId="5B4F0012" w:rsidR="003916E3" w:rsidRPr="003916E3" w:rsidRDefault="003916E3" w:rsidP="003916E3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>The age group for a synchronized pair is the sum of the ages of the two participants at the end of the year.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>In the synchronized competitions there is only a subdivision based on the age class</w:t>
      </w:r>
      <w:r w:rsidR="00C9509E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="00C9509E"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(40-99 </w:t>
      </w:r>
      <w:r w:rsidR="00C9509E">
        <w:rPr>
          <w:rFonts w:ascii="Arial" w:hAnsi="Arial" w:cs="Arial"/>
          <w:color w:val="000000"/>
          <w:sz w:val="20"/>
          <w:szCs w:val="20"/>
          <w:lang w:val="en-US" w:eastAsia="de-DE"/>
        </w:rPr>
        <w:t>and</w:t>
      </w:r>
      <w:r w:rsidR="00C9509E"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100+)</w:t>
      </w:r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, </w:t>
      </w:r>
      <w:r w:rsidR="00C9509E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further, </w:t>
      </w:r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>there are no separate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proofErr w:type="spellStart"/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>separate</w:t>
      </w:r>
      <w:proofErr w:type="spellEnd"/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scores for same-sex or mixed pairs. The jump series consists of 2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>compulsory jumps (from 2 different groups, degree of difficulty is uniformly 2.0) and 1 or 2 freestyle jumps</w:t>
      </w:r>
    </w:p>
    <w:p w14:paraId="1E8FD3E4" w14:textId="77777777" w:rsidR="003916E3" w:rsidRPr="003916E3" w:rsidRDefault="003916E3" w:rsidP="003916E3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3916E3">
        <w:rPr>
          <w:rFonts w:ascii="Arial" w:hAnsi="Arial" w:cs="Arial"/>
          <w:color w:val="000000"/>
          <w:sz w:val="20"/>
          <w:szCs w:val="20"/>
          <w:lang w:val="en-US" w:eastAsia="de-DE"/>
        </w:rPr>
        <w:t>without group constraint.</w:t>
      </w:r>
    </w:p>
    <w:p w14:paraId="4442430D" w14:textId="022115B3" w:rsidR="003916E3" w:rsidRDefault="003916E3" w:rsidP="003916E3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7EA41F15" w14:textId="30581297" w:rsidR="003916E3" w:rsidRDefault="003916E3">
      <w:pPr>
        <w:suppressAutoHyphens/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>
        <w:rPr>
          <w:rFonts w:ascii="Arial" w:hAnsi="Arial" w:cs="Arial"/>
          <w:color w:val="000000"/>
          <w:sz w:val="20"/>
          <w:szCs w:val="20"/>
          <w:lang w:val="en-US" w:eastAsia="de-DE"/>
        </w:rPr>
        <w:br w:type="page"/>
      </w:r>
    </w:p>
    <w:p w14:paraId="3244CBAD" w14:textId="77777777" w:rsidR="00AB3C7A" w:rsidRPr="00451E99" w:rsidRDefault="00AB3C7A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14466E63" w14:textId="1054822D" w:rsidR="00AB3C7A" w:rsidRPr="00250C35" w:rsidRDefault="00A73EFB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Helvetica" w:hAnsi="Helvetica" w:cs="Helvetica"/>
          <w:b/>
          <w:color w:val="222222"/>
          <w:sz w:val="23"/>
          <w:szCs w:val="23"/>
          <w:lang w:val="en-US"/>
        </w:rPr>
      </w:pPr>
      <w:r w:rsidRPr="00451E99">
        <w:rPr>
          <w:rFonts w:ascii="Arial" w:hAnsi="Arial" w:cs="Arial"/>
          <w:b/>
          <w:sz w:val="20"/>
          <w:szCs w:val="20"/>
          <w:lang w:val="en-US"/>
        </w:rPr>
        <w:tab/>
      </w:r>
      <w:r w:rsid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Most important dates</w:t>
      </w:r>
      <w:r w:rsidRPr="00250C35">
        <w:rPr>
          <w:rFonts w:ascii="Helvetica" w:hAnsi="Helvetica" w:cs="Helvetica"/>
          <w:b/>
          <w:color w:val="222222"/>
          <w:sz w:val="23"/>
          <w:szCs w:val="23"/>
          <w:lang w:val="en-US"/>
        </w:rPr>
        <w:t>:</w:t>
      </w:r>
    </w:p>
    <w:p w14:paraId="6D058AD4" w14:textId="77777777" w:rsidR="00AB3C7A" w:rsidRPr="00250C35" w:rsidRDefault="00AB3C7A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Helvetica" w:hAnsi="Helvetica" w:cs="Helvetica"/>
          <w:b/>
          <w:color w:val="222222"/>
          <w:sz w:val="23"/>
          <w:szCs w:val="23"/>
          <w:lang w:val="en-US"/>
        </w:rPr>
      </w:pPr>
    </w:p>
    <w:p w14:paraId="08ABD012" w14:textId="1107F603" w:rsidR="00AB3C7A" w:rsidRPr="00451E99" w:rsidRDefault="00451E99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Helvetica" w:hAnsi="Helvetica" w:cs="Helvetica"/>
          <w:b/>
          <w:color w:val="222222"/>
          <w:sz w:val="23"/>
          <w:szCs w:val="23"/>
          <w:lang w:val="en-US"/>
        </w:rPr>
      </w:pP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Starting </w:t>
      </w:r>
      <w:proofErr w:type="spellStart"/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mid</w:t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Ma</w:t>
      </w: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y</w:t>
      </w:r>
      <w:proofErr w:type="spellEnd"/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Online r</w:t>
      </w:r>
      <w:r>
        <w:rPr>
          <w:rFonts w:ascii="Helvetica" w:hAnsi="Helvetica" w:cs="Helvetica"/>
          <w:b/>
          <w:color w:val="222222"/>
          <w:sz w:val="23"/>
          <w:szCs w:val="23"/>
          <w:lang w:val="en-US"/>
        </w:rPr>
        <w:t>egistrations on the Web-Portal are open</w:t>
      </w:r>
    </w:p>
    <w:p w14:paraId="3AB80528" w14:textId="77777777" w:rsidR="00451E99" w:rsidRPr="00250C35" w:rsidRDefault="00A73EFB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Helvetica" w:hAnsi="Helvetica" w:cs="Helvetica"/>
          <w:b/>
          <w:color w:val="222222"/>
          <w:sz w:val="23"/>
          <w:szCs w:val="23"/>
          <w:lang w:val="en-US"/>
        </w:rPr>
      </w:pPr>
      <w:r w:rsidRPr="00250C35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Fr.  </w:t>
      </w:r>
      <w:r w:rsidR="00451E99" w:rsidRPr="00250C35">
        <w:rPr>
          <w:rFonts w:ascii="Helvetica" w:hAnsi="Helvetica" w:cs="Helvetica"/>
          <w:b/>
          <w:color w:val="222222"/>
          <w:sz w:val="23"/>
          <w:szCs w:val="23"/>
          <w:lang w:val="en-US"/>
        </w:rPr>
        <w:t>10.06.2022</w:t>
      </w:r>
      <w:r w:rsidRPr="00250C35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250C35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250C35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="00451E99" w:rsidRPr="00250C35">
        <w:rPr>
          <w:rFonts w:ascii="Helvetica" w:hAnsi="Helvetica" w:cs="Helvetica"/>
          <w:b/>
          <w:color w:val="222222"/>
          <w:sz w:val="23"/>
          <w:szCs w:val="23"/>
          <w:lang w:val="en-US"/>
        </w:rPr>
        <w:t>Deadline + entry fee</w:t>
      </w:r>
    </w:p>
    <w:p w14:paraId="0E515F5F" w14:textId="7C530EB8" w:rsidR="00AB3C7A" w:rsidRPr="00451E99" w:rsidRDefault="00451E99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Helvetica" w:hAnsi="Helvetica" w:cs="Helvetica"/>
          <w:b/>
          <w:color w:val="222222"/>
          <w:sz w:val="23"/>
          <w:szCs w:val="23"/>
          <w:lang w:val="en-US"/>
        </w:rPr>
      </w:pP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Fr</w:t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.</w:t>
      </w: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</w:t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</w:t>
      </w: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24</w:t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.</w:t>
      </w: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06</w:t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.202</w:t>
      </w: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>2</w:t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</w:t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="00A73EFB"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451E99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Last day </w:t>
      </w:r>
      <w:r w:rsidR="000F39A8">
        <w:rPr>
          <w:rFonts w:ascii="Helvetica" w:hAnsi="Helvetica" w:cs="Helvetica"/>
          <w:b/>
          <w:color w:val="222222"/>
          <w:sz w:val="23"/>
          <w:szCs w:val="23"/>
          <w:lang w:val="en-US"/>
        </w:rPr>
        <w:t>to change online dives</w:t>
      </w:r>
    </w:p>
    <w:p w14:paraId="62C484D2" w14:textId="6C49EE2A" w:rsidR="00AB3C7A" w:rsidRPr="003916E3" w:rsidRDefault="00A73EFB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Helvetica" w:hAnsi="Helvetica" w:cs="Helvetica"/>
          <w:b/>
          <w:color w:val="222222"/>
          <w:sz w:val="23"/>
          <w:szCs w:val="23"/>
          <w:lang w:val="en-US"/>
        </w:rPr>
      </w:pP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Sa. </w:t>
      </w:r>
      <w:r w:rsidR="003916E3"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25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.</w:t>
      </w:r>
      <w:r w:rsidR="003916E3"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06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.202</w:t>
      </w:r>
      <w:r w:rsidR="003916E3"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2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  <w:t>1</w:t>
      </w:r>
      <w:r w:rsidR="00165A51" w:rsidRPr="00165A51">
        <w:rPr>
          <w:rFonts w:ascii="Helvetica" w:hAnsi="Helvetica" w:cs="Helvetica"/>
          <w:b/>
          <w:color w:val="222222"/>
          <w:sz w:val="23"/>
          <w:szCs w:val="23"/>
          <w:vertAlign w:val="superscript"/>
          <w:lang w:val="en-US"/>
        </w:rPr>
        <w:t>st</w:t>
      </w:r>
      <w:r w:rsidR="00165A51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</w:t>
      </w:r>
      <w:r w:rsidR="003916E3"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Day of c</w:t>
      </w:r>
      <w:r w:rsid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ompetition</w:t>
      </w:r>
    </w:p>
    <w:p w14:paraId="282846CE" w14:textId="5D9B5FB8" w:rsidR="00AB3C7A" w:rsidRPr="003916E3" w:rsidRDefault="00A73EFB">
      <w:pPr>
        <w:pBdr>
          <w:top w:val="single" w:sz="4" w:space="1" w:color="000000"/>
          <w:left w:val="single" w:sz="4" w:space="4" w:color="000000"/>
          <w:bottom w:val="single" w:sz="4" w:space="17" w:color="000000"/>
          <w:right w:val="single" w:sz="4" w:space="4" w:color="000000"/>
        </w:pBdr>
        <w:tabs>
          <w:tab w:val="left" w:pos="1701"/>
        </w:tabs>
        <w:spacing w:after="0"/>
        <w:ind w:right="565"/>
        <w:jc w:val="both"/>
        <w:rPr>
          <w:rFonts w:ascii="Arial" w:hAnsi="Arial" w:cs="Arial"/>
          <w:sz w:val="20"/>
          <w:szCs w:val="20"/>
          <w:lang w:val="en-US"/>
        </w:rPr>
      </w:pP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So. </w:t>
      </w:r>
      <w:r w:rsidR="003916E3"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26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.</w:t>
      </w:r>
      <w:r w:rsidR="003916E3"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06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.202</w:t>
      </w:r>
      <w:r w:rsidR="003916E3"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2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</w:t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</w:r>
      <w:r w:rsidRP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ab/>
        <w:t>2</w:t>
      </w:r>
      <w:r w:rsidR="00165A51" w:rsidRPr="00165A51">
        <w:rPr>
          <w:rFonts w:ascii="Helvetica" w:hAnsi="Helvetica" w:cs="Helvetica"/>
          <w:b/>
          <w:color w:val="222222"/>
          <w:sz w:val="23"/>
          <w:szCs w:val="23"/>
          <w:vertAlign w:val="superscript"/>
          <w:lang w:val="en-US"/>
        </w:rPr>
        <w:t>nd</w:t>
      </w:r>
      <w:r w:rsidR="00165A51">
        <w:rPr>
          <w:rFonts w:ascii="Helvetica" w:hAnsi="Helvetica" w:cs="Helvetica"/>
          <w:b/>
          <w:color w:val="222222"/>
          <w:sz w:val="23"/>
          <w:szCs w:val="23"/>
          <w:lang w:val="en-US"/>
        </w:rPr>
        <w:t xml:space="preserve"> </w:t>
      </w:r>
      <w:r w:rsidR="003916E3">
        <w:rPr>
          <w:rFonts w:ascii="Helvetica" w:hAnsi="Helvetica" w:cs="Helvetica"/>
          <w:b/>
          <w:color w:val="222222"/>
          <w:sz w:val="23"/>
          <w:szCs w:val="23"/>
          <w:lang w:val="en-US"/>
        </w:rPr>
        <w:t>Day of competition</w:t>
      </w:r>
    </w:p>
    <w:p w14:paraId="2C31107F" w14:textId="77777777" w:rsidR="00AB3C7A" w:rsidRPr="003916E3" w:rsidRDefault="00AB3C7A">
      <w:pPr>
        <w:spacing w:after="0"/>
        <w:rPr>
          <w:rFonts w:ascii="Arial,Bold" w:hAnsi="Arial,Bold" w:cs="Arial,Bold"/>
          <w:b/>
          <w:bCs/>
          <w:color w:val="000000"/>
          <w:lang w:val="en-US" w:eastAsia="de-DE"/>
        </w:rPr>
      </w:pPr>
    </w:p>
    <w:p w14:paraId="7152B2CC" w14:textId="12BCF0AC" w:rsidR="00AB3C7A" w:rsidRPr="003916E3" w:rsidRDefault="00AB3C7A">
      <w:pPr>
        <w:spacing w:after="0"/>
        <w:rPr>
          <w:rFonts w:ascii="Arial,Bold" w:hAnsi="Arial,Bold" w:cs="Arial,Bold"/>
          <w:b/>
          <w:bCs/>
          <w:color w:val="000000"/>
          <w:lang w:val="en-US" w:eastAsia="de-DE"/>
        </w:rPr>
      </w:pPr>
    </w:p>
    <w:p w14:paraId="0CA23413" w14:textId="77777777" w:rsidR="00AB3C7A" w:rsidRPr="00C9509E" w:rsidRDefault="00A73EFB">
      <w:pPr>
        <w:spacing w:after="0"/>
        <w:rPr>
          <w:rFonts w:ascii="Arial,Bold" w:hAnsi="Arial,Bold" w:cs="Arial,Bold"/>
          <w:b/>
          <w:bCs/>
          <w:color w:val="000000"/>
          <w:lang w:val="en-US" w:eastAsia="de-DE"/>
        </w:rPr>
      </w:pPr>
      <w:r w:rsidRPr="00C9509E">
        <w:rPr>
          <w:rFonts w:ascii="Arial,Bold" w:hAnsi="Arial,Bold" w:cs="Arial,Bold"/>
          <w:b/>
          <w:bCs/>
          <w:color w:val="000000"/>
          <w:lang w:val="en-US" w:eastAsia="de-DE"/>
        </w:rPr>
        <w:t xml:space="preserve">IV. </w:t>
      </w:r>
      <w:proofErr w:type="spellStart"/>
      <w:r w:rsidRPr="00C9509E">
        <w:rPr>
          <w:rFonts w:ascii="Arial,Bold" w:hAnsi="Arial,Bold" w:cs="Arial,Bold"/>
          <w:b/>
          <w:bCs/>
          <w:color w:val="000000"/>
          <w:lang w:val="en-US" w:eastAsia="de-DE"/>
        </w:rPr>
        <w:t>Sonstiges</w:t>
      </w:r>
      <w:proofErr w:type="spellEnd"/>
    </w:p>
    <w:p w14:paraId="53912A70" w14:textId="77777777" w:rsidR="00165A51" w:rsidRDefault="00165A51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All information can be found on the website </w:t>
      </w:r>
      <w:hyperlink r:id="rId9" w:history="1">
        <w:r w:rsidRPr="00C9509E">
          <w:rPr>
            <w:rStyle w:val="Internetverknpfung"/>
            <w:rFonts w:ascii="Arial" w:hAnsi="Arial" w:cs="Arial"/>
            <w:sz w:val="20"/>
            <w:szCs w:val="20"/>
            <w:lang w:val="en-US"/>
          </w:rPr>
          <w:t>http://www.dsv.de/fachsparten/masters/wasserspringen/</w:t>
        </w:r>
      </w:hyperlink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 </w:t>
      </w: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All information regarding diving warm-ups will be shown in the schedule. Please consider that starting times remain subject to changes. Please send any questions by e-mail to: </w:t>
      </w:r>
      <w:r w:rsidRPr="00C9509E">
        <w:rPr>
          <w:rStyle w:val="Internetverknpfung"/>
          <w:rFonts w:ascii="Arial" w:hAnsi="Arial" w:cs="Arial"/>
          <w:sz w:val="20"/>
          <w:szCs w:val="20"/>
          <w:lang w:val="en-US"/>
        </w:rPr>
        <w:t>juergenweuthen@googlemail</w:t>
      </w: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.com or </w:t>
      </w:r>
    </w:p>
    <w:p w14:paraId="133B81A0" w14:textId="4E55FB29" w:rsidR="00AB3C7A" w:rsidRPr="00165A51" w:rsidRDefault="00165A51">
      <w:pPr>
        <w:spacing w:after="0"/>
        <w:rPr>
          <w:rStyle w:val="Internetverknpfung"/>
          <w:rFonts w:ascii="Arial" w:hAnsi="Arial" w:cs="Arial"/>
          <w:sz w:val="20"/>
          <w:szCs w:val="20"/>
        </w:rPr>
      </w:pPr>
      <w:r w:rsidRPr="00165A51">
        <w:rPr>
          <w:rStyle w:val="Internetverknpfung"/>
          <w:rFonts w:ascii="Arial" w:hAnsi="Arial" w:cs="Arial"/>
          <w:sz w:val="20"/>
          <w:szCs w:val="20"/>
        </w:rPr>
        <w:t>TBertoldo@t-online.de</w:t>
      </w:r>
    </w:p>
    <w:p w14:paraId="6CE8A2BA" w14:textId="60671387" w:rsidR="00AB3C7A" w:rsidRDefault="00AB3C7A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6D651EA5" w14:textId="664ABF49" w:rsidR="00165A51" w:rsidRDefault="00165A51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For accidents, </w:t>
      </w:r>
      <w:proofErr w:type="gramStart"/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thefts</w:t>
      </w:r>
      <w:proofErr w:type="gramEnd"/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and damages of any kind no liability is assumed by the organizer and host.</w:t>
      </w:r>
    </w:p>
    <w:p w14:paraId="7F5218BC" w14:textId="5C993706" w:rsidR="00165A51" w:rsidRDefault="00165A51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46F6D4AA" w14:textId="25C697D3" w:rsidR="00165A51" w:rsidRDefault="00165A51" w:rsidP="00165A51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Requests for accommodation should be directed to the Heilbronn Tourist Information, telephone 07131/562270. Next to the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(between the </w:t>
      </w:r>
      <w:proofErr w:type="spellStart"/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Neckarhalde</w:t>
      </w:r>
      <w:proofErr w:type="spellEnd"/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open-air swimming pool and the </w:t>
      </w:r>
      <w:proofErr w:type="spellStart"/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Wertwiesen</w:t>
      </w:r>
      <w:proofErr w:type="spellEnd"/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recreational park), there are sites for motorhomes.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Information </w:t>
      </w: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is</w:t>
      </w:r>
      <w:r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also</w:t>
      </w: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available at the above telephone number from the tourist office or at </w:t>
      </w:r>
      <w:hyperlink r:id="rId10" w:history="1">
        <w:r w:rsidR="009E50DE" w:rsidRPr="00D53F86">
          <w:rPr>
            <w:rStyle w:val="Hyperlink"/>
            <w:rFonts w:ascii="Arial" w:hAnsi="Arial" w:cs="Arial"/>
            <w:sz w:val="20"/>
            <w:szCs w:val="20"/>
            <w:lang w:val="en-US" w:eastAsia="de-DE"/>
          </w:rPr>
          <w:t>www.Heilbronn-Marketing.de</w:t>
        </w:r>
      </w:hyperlink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.</w:t>
      </w:r>
      <w:r w:rsidR="009E50DE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(Home-&gt;Environment-&gt;Mobility-&gt;Parking-&gt;Motorhome).</w:t>
      </w:r>
    </w:p>
    <w:p w14:paraId="4EBB434E" w14:textId="77777777" w:rsidR="009E50DE" w:rsidRPr="00165A51" w:rsidRDefault="009E50DE" w:rsidP="00165A51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06494DC9" w14:textId="77777777" w:rsidR="00165A51" w:rsidRPr="009E50DE" w:rsidRDefault="00165A51" w:rsidP="00165A51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9E50DE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We will organize again on Saturday evening a cozy get-together, more details about this will be</w:t>
      </w:r>
    </w:p>
    <w:p w14:paraId="4539CB32" w14:textId="77777777" w:rsidR="00165A51" w:rsidRPr="009E50DE" w:rsidRDefault="00165A51" w:rsidP="00165A51">
      <w:pPr>
        <w:spacing w:after="0"/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</w:pPr>
      <w:r w:rsidRPr="009E50DE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it </w:t>
      </w:r>
      <w:proofErr w:type="gramStart"/>
      <w:r w:rsidRPr="009E50DE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>in the course of</w:t>
      </w:r>
      <w:proofErr w:type="gramEnd"/>
      <w:r w:rsidRPr="009E50DE">
        <w:rPr>
          <w:rFonts w:ascii="Arial" w:hAnsi="Arial" w:cs="Arial"/>
          <w:b/>
          <w:bCs/>
          <w:color w:val="000000"/>
          <w:sz w:val="20"/>
          <w:szCs w:val="20"/>
          <w:lang w:val="en-US" w:eastAsia="de-DE"/>
        </w:rPr>
        <w:t xml:space="preserve"> the Saturday on site.</w:t>
      </w:r>
    </w:p>
    <w:p w14:paraId="55351953" w14:textId="77777777" w:rsidR="00165A51" w:rsidRPr="00165A51" w:rsidRDefault="00165A51" w:rsidP="00165A51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2CE368B5" w14:textId="77777777" w:rsidR="00165A51" w:rsidRPr="00165A51" w:rsidRDefault="00165A51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33B79DFA" w14:textId="72EFB680" w:rsidR="00AB3C7A" w:rsidRPr="00C9509E" w:rsidRDefault="00165A51">
      <w:pPr>
        <w:spacing w:after="0"/>
        <w:rPr>
          <w:rFonts w:ascii="Arial" w:hAnsi="Arial" w:cs="Arial"/>
          <w:b/>
          <w:color w:val="000000"/>
          <w:sz w:val="20"/>
          <w:szCs w:val="20"/>
          <w:lang w:val="en-US" w:eastAsia="de-DE"/>
        </w:rPr>
      </w:pPr>
      <w:r w:rsidRPr="00C9509E">
        <w:rPr>
          <w:rFonts w:ascii="Arial" w:hAnsi="Arial" w:cs="Arial"/>
          <w:b/>
          <w:color w:val="000000"/>
          <w:sz w:val="20"/>
          <w:szCs w:val="20"/>
          <w:lang w:val="en-US" w:eastAsia="de-DE"/>
        </w:rPr>
        <w:t xml:space="preserve">Masters sport </w:t>
      </w:r>
      <w:proofErr w:type="spellStart"/>
      <w:r w:rsidRPr="00C9509E">
        <w:rPr>
          <w:rFonts w:ascii="Arial" w:hAnsi="Arial" w:cs="Arial"/>
          <w:b/>
          <w:color w:val="000000"/>
          <w:sz w:val="20"/>
          <w:szCs w:val="20"/>
          <w:lang w:val="en-US" w:eastAsia="de-DE"/>
        </w:rPr>
        <w:t>devision</w:t>
      </w:r>
      <w:proofErr w:type="spellEnd"/>
    </w:p>
    <w:p w14:paraId="26344295" w14:textId="77777777" w:rsidR="00AB3C7A" w:rsidRPr="00C9509E" w:rsidRDefault="00AB3C7A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</w:p>
    <w:p w14:paraId="3DEB21E6" w14:textId="77777777" w:rsidR="00AB3C7A" w:rsidRPr="00C9509E" w:rsidRDefault="00A73EFB">
      <w:pPr>
        <w:spacing w:after="0"/>
        <w:rPr>
          <w:rFonts w:ascii="Arial" w:hAnsi="Arial" w:cs="Arial"/>
          <w:color w:val="000000"/>
          <w:sz w:val="20"/>
          <w:szCs w:val="20"/>
          <w:lang w:val="en-US" w:eastAsia="de-DE"/>
        </w:rPr>
      </w:pPr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Ulrike </w:t>
      </w:r>
      <w:proofErr w:type="spellStart"/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>Urbaniak</w:t>
      </w:r>
      <w:proofErr w:type="spellEnd"/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 xml:space="preserve"> </w:t>
      </w:r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ab/>
      </w:r>
      <w:r w:rsidRPr="00C9509E">
        <w:rPr>
          <w:rFonts w:ascii="Arial" w:hAnsi="Arial" w:cs="Arial"/>
          <w:color w:val="000000"/>
          <w:sz w:val="20"/>
          <w:szCs w:val="20"/>
          <w:lang w:val="en-US" w:eastAsia="de-DE"/>
        </w:rPr>
        <w:tab/>
        <w:t>Jürgen Weuthen</w:t>
      </w:r>
    </w:p>
    <w:p w14:paraId="0080513F" w14:textId="6702EFAC" w:rsidR="00AB3C7A" w:rsidRPr="00165A51" w:rsidRDefault="00165A51" w:rsidP="002853D1">
      <w:pPr>
        <w:spacing w:after="0"/>
        <w:rPr>
          <w:rFonts w:ascii="Arial" w:hAnsi="Arial" w:cs="Arial"/>
          <w:b/>
          <w:sz w:val="20"/>
          <w:szCs w:val="20"/>
          <w:lang w:val="en-US"/>
        </w:rPr>
      </w:pPr>
      <w:r w:rsidRPr="00165A51">
        <w:rPr>
          <w:rFonts w:ascii="Arial" w:hAnsi="Arial" w:cs="Arial"/>
          <w:color w:val="000000"/>
          <w:sz w:val="20"/>
          <w:szCs w:val="20"/>
          <w:lang w:val="en-US" w:eastAsia="de-DE"/>
        </w:rPr>
        <w:t>Chairwomen of FS Masters Sport</w:t>
      </w:r>
      <w:r w:rsidR="0017751D" w:rsidRPr="00165A51">
        <w:rPr>
          <w:rFonts w:ascii="Arial" w:hAnsi="Arial" w:cs="Arial"/>
          <w:b/>
          <w:sz w:val="20"/>
          <w:szCs w:val="20"/>
          <w:lang w:val="en-US"/>
        </w:rPr>
        <w:t xml:space="preserve">                                                 </w:t>
      </w:r>
      <w:r w:rsidRPr="00165A51">
        <w:rPr>
          <w:rFonts w:ascii="Arial" w:hAnsi="Arial" w:cs="Arial"/>
          <w:bCs/>
          <w:sz w:val="20"/>
          <w:szCs w:val="20"/>
          <w:lang w:val="en-US"/>
        </w:rPr>
        <w:t>Diving Representative</w:t>
      </w:r>
    </w:p>
    <w:p w14:paraId="55B98573" w14:textId="77777777" w:rsidR="00AB3C7A" w:rsidRPr="00165A51" w:rsidRDefault="00AB3C7A">
      <w:pPr>
        <w:spacing w:after="0"/>
        <w:ind w:right="565"/>
        <w:jc w:val="both"/>
        <w:rPr>
          <w:rFonts w:ascii="Arial" w:hAnsi="Arial" w:cs="Arial"/>
          <w:b/>
          <w:sz w:val="20"/>
          <w:szCs w:val="20"/>
          <w:lang w:val="en-US"/>
        </w:rPr>
      </w:pPr>
    </w:p>
    <w:sectPr w:rsidR="00AB3C7A" w:rsidRPr="00165A51">
      <w:headerReference w:type="default" r:id="rId11"/>
      <w:footerReference w:type="default" r:id="rId12"/>
      <w:pgSz w:w="11906" w:h="16838"/>
      <w:pgMar w:top="1985" w:right="851" w:bottom="1134" w:left="1134" w:header="397" w:footer="45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DB536" w14:textId="77777777" w:rsidR="00715757" w:rsidRDefault="00715757">
      <w:pPr>
        <w:spacing w:after="0"/>
      </w:pPr>
      <w:r>
        <w:separator/>
      </w:r>
    </w:p>
  </w:endnote>
  <w:endnote w:type="continuationSeparator" w:id="0">
    <w:p w14:paraId="087E0886" w14:textId="77777777" w:rsidR="00715757" w:rsidRDefault="007157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;Helvetica;sans-serif">
    <w:altName w:val="Times New Roman"/>
    <w:panose1 w:val="00000000000000000000"/>
    <w:charset w:val="00"/>
    <w:family w:val="roman"/>
    <w:notTrueType/>
    <w:pitch w:val="default"/>
  </w:font>
  <w:font w:name="Arial,Bold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33145" w14:textId="72DB5B07" w:rsidR="00AB3C7A" w:rsidRDefault="00A73EFB">
    <w:pPr>
      <w:pStyle w:val="Fuzeile"/>
      <w:rPr>
        <w:sz w:val="16"/>
        <w:szCs w:val="16"/>
      </w:rPr>
    </w:pPr>
    <w:r w:rsidRPr="009E50DE">
      <w:rPr>
        <w:sz w:val="16"/>
        <w:szCs w:val="16"/>
        <w:lang w:val="en-US"/>
      </w:rPr>
      <w:t>5</w:t>
    </w:r>
    <w:r w:rsidR="009E50DE" w:rsidRPr="009E50DE">
      <w:rPr>
        <w:sz w:val="16"/>
        <w:szCs w:val="16"/>
        <w:lang w:val="en-US"/>
      </w:rPr>
      <w:t>3</w:t>
    </w:r>
    <w:r w:rsidRPr="009E50DE">
      <w:rPr>
        <w:sz w:val="16"/>
        <w:szCs w:val="16"/>
        <w:lang w:val="en-US"/>
      </w:rPr>
      <w:t>. International</w:t>
    </w:r>
    <w:r w:rsidR="009E50DE" w:rsidRPr="009E50DE">
      <w:rPr>
        <w:sz w:val="16"/>
        <w:szCs w:val="16"/>
        <w:lang w:val="en-US"/>
      </w:rPr>
      <w:t xml:space="preserve"> German Master Championship Diving 25</w:t>
    </w:r>
    <w:r w:rsidRPr="009E50DE">
      <w:rPr>
        <w:sz w:val="16"/>
        <w:szCs w:val="16"/>
        <w:lang w:val="en-US"/>
      </w:rPr>
      <w:t xml:space="preserve">. bis </w:t>
    </w:r>
    <w:r w:rsidR="009E50DE" w:rsidRPr="009E50DE">
      <w:rPr>
        <w:sz w:val="16"/>
        <w:szCs w:val="16"/>
        <w:lang w:val="en-US"/>
      </w:rPr>
      <w:t xml:space="preserve">26 </w:t>
    </w:r>
    <w:r w:rsidRPr="009E50DE">
      <w:rPr>
        <w:sz w:val="16"/>
        <w:szCs w:val="16"/>
        <w:lang w:val="en-US"/>
      </w:rPr>
      <w:t xml:space="preserve">. </w:t>
    </w:r>
    <w:r>
      <w:rPr>
        <w:sz w:val="16"/>
        <w:szCs w:val="16"/>
      </w:rPr>
      <w:t>Ju</w:t>
    </w:r>
    <w:r w:rsidR="009E50DE">
      <w:rPr>
        <w:sz w:val="16"/>
        <w:szCs w:val="16"/>
      </w:rPr>
      <w:t>ni</w:t>
    </w:r>
    <w:r>
      <w:rPr>
        <w:sz w:val="16"/>
        <w:szCs w:val="16"/>
      </w:rPr>
      <w:t xml:space="preserve"> 20</w:t>
    </w:r>
    <w:r w:rsidR="009E50DE">
      <w:rPr>
        <w:sz w:val="16"/>
        <w:szCs w:val="16"/>
      </w:rPr>
      <w:t>22</w:t>
    </w:r>
    <w:r>
      <w:rPr>
        <w:sz w:val="16"/>
        <w:szCs w:val="16"/>
      </w:rPr>
      <w:t xml:space="preserve"> in </w:t>
    </w:r>
    <w:proofErr w:type="spellStart"/>
    <w:r w:rsidR="009E50DE">
      <w:rPr>
        <w:sz w:val="16"/>
        <w:szCs w:val="16"/>
      </w:rPr>
      <w:t>Heilbron</w:t>
    </w:r>
    <w:proofErr w:type="spellEnd"/>
    <w:r>
      <w:rPr>
        <w:sz w:val="16"/>
        <w:szCs w:val="16"/>
      </w:rPr>
      <w:tab/>
      <w:t xml:space="preserve">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17751D">
      <w:rPr>
        <w:b/>
        <w:noProof/>
        <w:sz w:val="16"/>
        <w:szCs w:val="16"/>
      </w:rPr>
      <w:t>6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/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17751D">
      <w:rPr>
        <w:b/>
        <w:noProof/>
        <w:sz w:val="16"/>
        <w:szCs w:val="16"/>
      </w:rPr>
      <w:t>6</w:t>
    </w:r>
    <w:r>
      <w:rPr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FA981" w14:textId="77777777" w:rsidR="00715757" w:rsidRDefault="00715757">
      <w:pPr>
        <w:spacing w:after="0"/>
      </w:pPr>
      <w:r>
        <w:separator/>
      </w:r>
    </w:p>
  </w:footnote>
  <w:footnote w:type="continuationSeparator" w:id="0">
    <w:p w14:paraId="1601CD8A" w14:textId="77777777" w:rsidR="00715757" w:rsidRDefault="007157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C0EC3" w14:textId="77777777" w:rsidR="00AB3C7A" w:rsidRDefault="00A73EFB">
    <w:pPr>
      <w:pStyle w:val="Kopfzeile"/>
    </w:pPr>
    <w:r>
      <w:rPr>
        <w:noProof/>
        <w:lang w:eastAsia="de-DE"/>
      </w:rPr>
      <mc:AlternateContent>
        <mc:Choice Requires="wps">
          <w:drawing>
            <wp:anchor distT="0" distB="0" distL="0" distR="0" simplePos="0" relativeHeight="11" behindDoc="1" locked="0" layoutInCell="0" allowOverlap="1" wp14:anchorId="71A82FF9" wp14:editId="5C455DBD">
              <wp:simplePos x="0" y="0"/>
              <wp:positionH relativeFrom="column">
                <wp:posOffset>3810</wp:posOffset>
              </wp:positionH>
              <wp:positionV relativeFrom="paragraph">
                <wp:posOffset>805180</wp:posOffset>
              </wp:positionV>
              <wp:extent cx="6468745" cy="1270"/>
              <wp:effectExtent l="0" t="0" r="9525" b="19050"/>
              <wp:wrapNone/>
              <wp:docPr id="4" name="Gerade Verbindung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6812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80808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48D23E" id="Gerade Verbindung 3" o:spid="_x0000_s1026" style="position:absolute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.3pt,63.4pt" to="509.65pt,6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" o:allowincell="f" strokecolor="gray"/>
          </w:pict>
        </mc:Fallback>
      </mc:AlternateContent>
    </w:r>
    <w:r>
      <w:rPr>
        <w:noProof/>
        <w:lang w:eastAsia="de-DE"/>
      </w:rPr>
      <w:drawing>
        <wp:anchor distT="0" distB="0" distL="0" distR="0" simplePos="0" relativeHeight="6" behindDoc="1" locked="0" layoutInCell="0" allowOverlap="1" wp14:anchorId="6C2A0648" wp14:editId="233FE434">
          <wp:simplePos x="0" y="0"/>
          <wp:positionH relativeFrom="column">
            <wp:posOffset>3810</wp:posOffset>
          </wp:positionH>
          <wp:positionV relativeFrom="paragraph">
            <wp:posOffset>167005</wp:posOffset>
          </wp:positionV>
          <wp:extent cx="2159635" cy="575945"/>
          <wp:effectExtent l="0" t="0" r="0" b="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B7F07F0" w14:textId="77777777" w:rsidR="00AB3C7A" w:rsidRDefault="00A73EFB">
    <w:r>
      <w:rPr>
        <w:noProof/>
        <w:lang w:eastAsia="de-DE"/>
      </w:rPr>
      <mc:AlternateContent>
        <mc:Choice Requires="wps">
          <w:drawing>
            <wp:anchor distT="0" distB="0" distL="0" distR="0" simplePos="0" relativeHeight="17" behindDoc="1" locked="0" layoutInCell="0" allowOverlap="1" wp14:anchorId="65227608" wp14:editId="7616F442">
              <wp:simplePos x="0" y="0"/>
              <wp:positionH relativeFrom="column">
                <wp:posOffset>4528185</wp:posOffset>
              </wp:positionH>
              <wp:positionV relativeFrom="paragraph">
                <wp:posOffset>139065</wp:posOffset>
              </wp:positionV>
              <wp:extent cx="1882140" cy="434340"/>
              <wp:effectExtent l="0" t="0" r="0" b="5080"/>
              <wp:wrapNone/>
              <wp:docPr id="6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81360" cy="433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8EE0F63" w14:textId="21B6F423" w:rsidR="00AB3C7A" w:rsidRDefault="00A73EFB">
                          <w:pPr>
                            <w:pStyle w:val="Rahmeninhalt"/>
                            <w:spacing w:after="0"/>
                            <w:jc w:val="center"/>
                            <w:rPr>
                              <w:rFonts w:cstheme="minorHAnsi"/>
                              <w:b/>
                              <w:bCs/>
                              <w:color w:val="000000"/>
                              <w:sz w:val="40"/>
                              <w:szCs w:val="40"/>
                              <w:lang w:val="en-GB"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  <w:color w:val="000000"/>
                              <w:sz w:val="40"/>
                              <w:szCs w:val="40"/>
                              <w:lang w:val="en-GB"/>
                            </w:rPr>
                            <w:t xml:space="preserve">  </w:t>
                          </w:r>
                          <w:r w:rsidR="00CC5D85">
                            <w:rPr>
                              <w:rFonts w:cstheme="minorHAnsi"/>
                              <w:b/>
                              <w:bCs/>
                              <w:color w:val="000000"/>
                              <w:sz w:val="40"/>
                              <w:szCs w:val="40"/>
                              <w:lang w:val="en-GB"/>
                            </w:rPr>
                            <w:t>Invitation</w:t>
                          </w:r>
                        </w:p>
                        <w:p w14:paraId="7FD10D25" w14:textId="77777777" w:rsidR="00AB3C7A" w:rsidRDefault="00AB3C7A">
                          <w:pPr>
                            <w:pStyle w:val="Rahmeninhalt"/>
                            <w:jc w:val="right"/>
                            <w:rPr>
                              <w:rFonts w:ascii="Arial" w:hAnsi="Arial" w:cs="Arial"/>
                              <w:b/>
                              <w:color w:val="0070C0"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5227608" id="Textfeld 2" o:spid="_x0000_s1026" style="position:absolute;margin-left:356.55pt;margin-top:10.95pt;width:148.2pt;height:34.2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" o:allowincell="f" filled="f" stroked="f">
              <v:textbox>
                <w:txbxContent>
                  <w:p w14:paraId="18EE0F63" w14:textId="21B6F423" w:rsidR="00AB3C7A" w:rsidRDefault="00A73EFB">
                    <w:pPr>
                      <w:pStyle w:val="Rahmeninhalt"/>
                      <w:spacing w:after="0"/>
                      <w:jc w:val="center"/>
                      <w:rPr>
                        <w:rFonts w:cstheme="minorHAnsi"/>
                        <w:b/>
                        <w:bCs/>
                        <w:color w:val="000000"/>
                        <w:sz w:val="40"/>
                        <w:szCs w:val="40"/>
                        <w:lang w:val="en-GB"/>
                      </w:rPr>
                    </w:pPr>
                    <w:r>
                      <w:rPr>
                        <w:rFonts w:cstheme="minorHAnsi"/>
                        <w:b/>
                        <w:bCs/>
                        <w:color w:val="000000"/>
                        <w:sz w:val="40"/>
                        <w:szCs w:val="40"/>
                        <w:lang w:val="en-GB"/>
                      </w:rPr>
                      <w:t xml:space="preserve">  </w:t>
                    </w:r>
                    <w:r w:rsidR="00CC5D85">
                      <w:rPr>
                        <w:rFonts w:cstheme="minorHAnsi"/>
                        <w:b/>
                        <w:bCs/>
                        <w:color w:val="000000"/>
                        <w:sz w:val="40"/>
                        <w:szCs w:val="40"/>
                        <w:lang w:val="en-GB"/>
                      </w:rPr>
                      <w:t>Invitation</w:t>
                    </w:r>
                  </w:p>
                  <w:p w14:paraId="7FD10D25" w14:textId="77777777" w:rsidR="00AB3C7A" w:rsidRDefault="00AB3C7A">
                    <w:pPr>
                      <w:pStyle w:val="Rahmeninhalt"/>
                      <w:jc w:val="right"/>
                      <w:rPr>
                        <w:rFonts w:ascii="Arial" w:hAnsi="Arial" w:cs="Arial"/>
                        <w:b/>
                        <w:color w:val="0070C0"/>
                        <w:sz w:val="36"/>
                        <w:szCs w:val="36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E5C7D"/>
    <w:multiLevelType w:val="multilevel"/>
    <w:tmpl w:val="EC96B65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CF52C8"/>
    <w:multiLevelType w:val="multilevel"/>
    <w:tmpl w:val="1E9CA25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8256F43"/>
    <w:multiLevelType w:val="hybridMultilevel"/>
    <w:tmpl w:val="1B82A748"/>
    <w:lvl w:ilvl="0" w:tplc="69321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7333173">
    <w:abstractNumId w:val="0"/>
  </w:num>
  <w:num w:numId="2" w16cid:durableId="1856655561">
    <w:abstractNumId w:val="1"/>
  </w:num>
  <w:num w:numId="3" w16cid:durableId="949842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jIzNDI1MDWyMDZV0lEKTi0uzszPAykwqQUA1xGYLCwAAAA="/>
  </w:docVars>
  <w:rsids>
    <w:rsidRoot w:val="00AB3C7A"/>
    <w:rsid w:val="000F39A8"/>
    <w:rsid w:val="00165A51"/>
    <w:rsid w:val="0017751D"/>
    <w:rsid w:val="00250C35"/>
    <w:rsid w:val="002853D1"/>
    <w:rsid w:val="003916E3"/>
    <w:rsid w:val="0040663B"/>
    <w:rsid w:val="00415592"/>
    <w:rsid w:val="00451E99"/>
    <w:rsid w:val="00715757"/>
    <w:rsid w:val="007B0CF1"/>
    <w:rsid w:val="0086363C"/>
    <w:rsid w:val="008A24B3"/>
    <w:rsid w:val="00922697"/>
    <w:rsid w:val="009E50DE"/>
    <w:rsid w:val="00A73EFB"/>
    <w:rsid w:val="00AB3C7A"/>
    <w:rsid w:val="00C9509E"/>
    <w:rsid w:val="00CC5D85"/>
    <w:rsid w:val="00CF4F9C"/>
    <w:rsid w:val="00D11D6F"/>
    <w:rsid w:val="00D66E6F"/>
    <w:rsid w:val="00DA42BF"/>
    <w:rsid w:val="00E37089"/>
    <w:rsid w:val="00EB1EA8"/>
    <w:rsid w:val="00F30B06"/>
    <w:rsid w:val="00F33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85E321"/>
  <w15:docId w15:val="{3C6DD5DD-41B9-4433-B2FA-E40A4DA6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C11BE"/>
    <w:pPr>
      <w:suppressAutoHyphens w:val="0"/>
      <w:spacing w:after="200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uiPriority w:val="9"/>
    <w:qFormat/>
    <w:rsid w:val="009645F7"/>
    <w:pPr>
      <w:keepNext/>
      <w:keepLines/>
      <w:spacing w:before="480" w:after="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sid w:val="00B62700"/>
  </w:style>
  <w:style w:type="character" w:customStyle="1" w:styleId="FuzeileZchn">
    <w:name w:val="Fußzeile Zchn"/>
    <w:basedOn w:val="Absatz-Standardschriftart"/>
    <w:link w:val="Fuzeile"/>
    <w:uiPriority w:val="99"/>
    <w:qFormat/>
    <w:rsid w:val="00B62700"/>
  </w:style>
  <w:style w:type="character" w:customStyle="1" w:styleId="SprechblasentextZchn">
    <w:name w:val="Sprechblasentext Zchn"/>
    <w:link w:val="Sprechblasentext"/>
    <w:uiPriority w:val="99"/>
    <w:semiHidden/>
    <w:qFormat/>
    <w:rsid w:val="00B62700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uiPriority w:val="9"/>
    <w:qFormat/>
    <w:rsid w:val="009645F7"/>
    <w:rPr>
      <w:rFonts w:ascii="Cambria" w:eastAsia="Times New Roman" w:hAnsi="Cambria" w:cs="Times New Roman"/>
      <w:b/>
      <w:bCs/>
      <w:color w:val="365F91"/>
      <w:sz w:val="28"/>
      <w:szCs w:val="28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854A7B"/>
    <w:rPr>
      <w:color w:val="0000FF" w:themeColor="hyperlink"/>
      <w:u w:val="single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Arial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Arial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B62700"/>
    <w:pPr>
      <w:tabs>
        <w:tab w:val="center" w:pos="4536"/>
        <w:tab w:val="right" w:pos="9072"/>
      </w:tabs>
      <w:spacing w:after="0"/>
    </w:pPr>
  </w:style>
  <w:style w:type="paragraph" w:styleId="Fuzeile">
    <w:name w:val="footer"/>
    <w:basedOn w:val="Standard"/>
    <w:link w:val="FuzeileZchn"/>
    <w:uiPriority w:val="99"/>
    <w:unhideWhenUsed/>
    <w:rsid w:val="00B62700"/>
    <w:pPr>
      <w:tabs>
        <w:tab w:val="center" w:pos="4536"/>
        <w:tab w:val="right" w:pos="9072"/>
      </w:tabs>
      <w:spacing w:after="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B62700"/>
    <w:pPr>
      <w:spacing w:after="0"/>
    </w:pPr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F31EA5"/>
    <w:pPr>
      <w:ind w:left="720"/>
      <w:contextualSpacing/>
    </w:pPr>
  </w:style>
  <w:style w:type="paragraph" w:customStyle="1" w:styleId="Default">
    <w:name w:val="Default"/>
    <w:qFormat/>
    <w:rsid w:val="00714971"/>
    <w:rPr>
      <w:rFonts w:eastAsiaTheme="minorHAnsi" w:cs="Calibri"/>
      <w:color w:val="000000"/>
      <w:sz w:val="24"/>
      <w:szCs w:val="24"/>
      <w:lang w:val="nl-NL" w:eastAsia="en-US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59"/>
    <w:rsid w:val="003401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E37089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370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nSpri.d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Heilbronn-Marketing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sv.de/fachsparten/masters/wasserspringen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46</Words>
  <Characters>9383</Characters>
  <Application>Microsoft Office Word</Application>
  <DocSecurity>0</DocSecurity>
  <Lines>78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Carl</dc:creator>
  <dc:description/>
  <cp:lastModifiedBy>F.Krysto@gmx.de</cp:lastModifiedBy>
  <cp:revision>6</cp:revision>
  <cp:lastPrinted>2016-03-07T10:51:00Z</cp:lastPrinted>
  <dcterms:created xsi:type="dcterms:W3CDTF">2022-05-14T19:43:00Z</dcterms:created>
  <dcterms:modified xsi:type="dcterms:W3CDTF">2022-05-19T06:23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SIP_Label_3a23c400-78e7-4d42-982d-273adef68ef9_Application">
    <vt:lpwstr>Microsoft Azure Information Protection</vt:lpwstr>
  </property>
  <property fmtid="{D5CDD505-2E9C-101B-9397-08002B2CF9AE}" pid="8" name="MSIP_Label_3a23c400-78e7-4d42-982d-273adef68ef9_Enabled">
    <vt:lpwstr>True</vt:lpwstr>
  </property>
  <property fmtid="{D5CDD505-2E9C-101B-9397-08002B2CF9AE}" pid="9" name="MSIP_Label_3a23c400-78e7-4d42-982d-273adef68ef9_Extended_MSFT_Method">
    <vt:lpwstr>Automatic</vt:lpwstr>
  </property>
  <property fmtid="{D5CDD505-2E9C-101B-9397-08002B2CF9AE}" pid="10" name="MSIP_Label_3a23c400-78e7-4d42-982d-273adef68ef9_Name">
    <vt:lpwstr>Internal Use</vt:lpwstr>
  </property>
  <property fmtid="{D5CDD505-2E9C-101B-9397-08002B2CF9AE}" pid="11" name="MSIP_Label_3a23c400-78e7-4d42-982d-273adef68ef9_Owner">
    <vt:lpwstr>susanne.beyer@techdata.com</vt:lpwstr>
  </property>
  <property fmtid="{D5CDD505-2E9C-101B-9397-08002B2CF9AE}" pid="12" name="MSIP_Label_3a23c400-78e7-4d42-982d-273adef68ef9_SetDate">
    <vt:lpwstr>2018-11-26T09:59:40.8553410Z</vt:lpwstr>
  </property>
  <property fmtid="{D5CDD505-2E9C-101B-9397-08002B2CF9AE}" pid="13" name="MSIP_Label_3a23c400-78e7-4d42-982d-273adef68ef9_SiteId">
    <vt:lpwstr>7fe14ab6-8f5d-4139-84bf-cd8aed0ee6b9</vt:lpwstr>
  </property>
  <property fmtid="{D5CDD505-2E9C-101B-9397-08002B2CF9AE}" pid="14" name="ScaleCrop">
    <vt:bool>false</vt:bool>
  </property>
  <property fmtid="{D5CDD505-2E9C-101B-9397-08002B2CF9AE}" pid="15" name="Sensitivity">
    <vt:lpwstr>Internal Use</vt:lpwstr>
  </property>
  <property fmtid="{D5CDD505-2E9C-101B-9397-08002B2CF9AE}" pid="16" name="ShareDoc">
    <vt:bool>false</vt:bool>
  </property>
</Properties>
</file>